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12095AC1" w14:textId="2996FA27" w:rsidR="00D76C49" w:rsidRPr="008D1B9F" w:rsidRDefault="00AB145C" w:rsidP="008D1B9F">
      <w:pPr>
        <w:spacing w:after="0" w:line="240" w:lineRule="auto"/>
        <w:jc w:val="center"/>
        <w:rPr>
          <w:b/>
          <w:bCs/>
          <w:szCs w:val="24"/>
          <w:lang w:val="mn-MN"/>
        </w:rPr>
      </w:pPr>
      <w:r>
        <w:rPr>
          <w:b/>
          <w:bCs/>
          <w:szCs w:val="24"/>
          <w:lang w:val="mn-MN"/>
        </w:rPr>
        <w:t xml:space="preserve">ТОВЧ </w:t>
      </w:r>
      <w:r w:rsidR="00D76C49" w:rsidRPr="008D1B9F">
        <w:rPr>
          <w:b/>
          <w:bCs/>
          <w:szCs w:val="24"/>
          <w:lang w:val="mn-MN"/>
        </w:rPr>
        <w:t xml:space="preserve">ТАНИЛЦУУЛГА </w:t>
      </w:r>
    </w:p>
    <w:p w14:paraId="0BEB4C33" w14:textId="77777777" w:rsidR="00D76C49" w:rsidRPr="008D1B9F" w:rsidRDefault="00D76C49" w:rsidP="008D1B9F">
      <w:pPr>
        <w:spacing w:after="0" w:line="240" w:lineRule="auto"/>
        <w:jc w:val="right"/>
        <w:rPr>
          <w:szCs w:val="24"/>
          <w:lang w:val="mn-MN"/>
        </w:rPr>
      </w:pPr>
    </w:p>
    <w:p w14:paraId="72B9B848" w14:textId="77777777" w:rsidR="00D41BA1" w:rsidRPr="00D41BA1" w:rsidRDefault="00653DAB" w:rsidP="002821F9">
      <w:pPr>
        <w:spacing w:after="0" w:line="240" w:lineRule="auto"/>
        <w:ind w:left="2268"/>
        <w:jc w:val="right"/>
        <w:rPr>
          <w:i/>
          <w:szCs w:val="24"/>
          <w:lang w:val="mn-MN"/>
        </w:rPr>
      </w:pPr>
      <w:r w:rsidRPr="00D41BA1">
        <w:rPr>
          <w:i/>
          <w:szCs w:val="24"/>
          <w:lang w:val="mn-MN"/>
        </w:rPr>
        <w:t xml:space="preserve">Төрийн болон орон нутгийн өмчийн хөрөнгөөр бараа, </w:t>
      </w:r>
    </w:p>
    <w:p w14:paraId="5CD6E8D6" w14:textId="542FF60A" w:rsidR="00D76C49" w:rsidRPr="00D41BA1" w:rsidRDefault="00653DAB" w:rsidP="002821F9">
      <w:pPr>
        <w:spacing w:after="0" w:line="240" w:lineRule="auto"/>
        <w:ind w:left="2268"/>
        <w:jc w:val="right"/>
        <w:rPr>
          <w:i/>
          <w:szCs w:val="24"/>
          <w:lang w:val="mn-MN"/>
        </w:rPr>
      </w:pPr>
      <w:r w:rsidRPr="00D41BA1">
        <w:rPr>
          <w:i/>
          <w:szCs w:val="24"/>
          <w:lang w:val="mn-MN"/>
        </w:rPr>
        <w:t xml:space="preserve">ажил, үйлчилгээ худалдан авах тухай хуулийн </w:t>
      </w:r>
      <w:r w:rsidR="00D76C49" w:rsidRPr="00D41BA1">
        <w:rPr>
          <w:i/>
          <w:szCs w:val="24"/>
          <w:lang w:val="mn-MN"/>
        </w:rPr>
        <w:t>шинэчилсэн найруулг</w:t>
      </w:r>
      <w:r w:rsidR="00887B44" w:rsidRPr="00D41BA1">
        <w:rPr>
          <w:i/>
          <w:szCs w:val="24"/>
          <w:lang w:val="mn-MN"/>
        </w:rPr>
        <w:t>ын төсөл</w:t>
      </w:r>
      <w:r w:rsidR="00CF1DD5" w:rsidRPr="00D41BA1">
        <w:rPr>
          <w:i/>
          <w:szCs w:val="24"/>
          <w:lang w:val="mn-MN"/>
        </w:rPr>
        <w:t xml:space="preserve"> </w:t>
      </w:r>
      <w:r w:rsidR="00887B44" w:rsidRPr="00D41BA1">
        <w:rPr>
          <w:i/>
          <w:szCs w:val="24"/>
          <w:lang w:val="mn-MN"/>
        </w:rPr>
        <w:t xml:space="preserve">буюу </w:t>
      </w:r>
      <w:r w:rsidR="00950F86">
        <w:rPr>
          <w:i/>
          <w:szCs w:val="24"/>
          <w:lang w:val="mn-MN"/>
        </w:rPr>
        <w:t>Төрийн х</w:t>
      </w:r>
      <w:r w:rsidR="00CF1DD5" w:rsidRPr="00D41BA1">
        <w:rPr>
          <w:i/>
          <w:szCs w:val="24"/>
          <w:lang w:val="mn-MN"/>
        </w:rPr>
        <w:t xml:space="preserve">удалдан авах ажиллагааны </w:t>
      </w:r>
      <w:r w:rsidR="003D12A5" w:rsidRPr="00D41BA1">
        <w:rPr>
          <w:i/>
          <w:szCs w:val="24"/>
          <w:lang w:val="mn-MN"/>
        </w:rPr>
        <w:t>тухай хуулийн</w:t>
      </w:r>
      <w:r w:rsidR="00D76C49" w:rsidRPr="00D41BA1">
        <w:rPr>
          <w:i/>
          <w:szCs w:val="24"/>
          <w:lang w:val="mn-MN"/>
        </w:rPr>
        <w:t xml:space="preserve"> төсөл </w:t>
      </w:r>
    </w:p>
    <w:p w14:paraId="3BAF4F4E" w14:textId="77777777" w:rsidR="00D76C49" w:rsidRPr="008D1B9F" w:rsidRDefault="00D76C49" w:rsidP="008D1B9F">
      <w:pPr>
        <w:spacing w:after="0" w:line="240" w:lineRule="auto"/>
        <w:ind w:firstLine="720"/>
        <w:jc w:val="both"/>
        <w:rPr>
          <w:szCs w:val="24"/>
          <w:lang w:val="mn-MN"/>
        </w:rPr>
      </w:pPr>
    </w:p>
    <w:p w14:paraId="4F823CF3" w14:textId="42336282" w:rsidR="00D76C49" w:rsidRPr="008D1B9F" w:rsidRDefault="00D76C49" w:rsidP="008D1B9F">
      <w:pPr>
        <w:pStyle w:val="paragraph"/>
        <w:spacing w:before="0" w:beforeAutospacing="0" w:after="0" w:afterAutospacing="0"/>
        <w:ind w:firstLine="720"/>
        <w:jc w:val="both"/>
        <w:textAlignment w:val="baseline"/>
        <w:rPr>
          <w:rStyle w:val="normaltextrun"/>
          <w:rFonts w:ascii="Arial" w:hAnsi="Arial" w:cs="Arial"/>
          <w:lang w:val="mn-MN"/>
        </w:rPr>
      </w:pPr>
      <w:r w:rsidRPr="008D1B9F">
        <w:rPr>
          <w:rStyle w:val="normaltextrun"/>
          <w:rFonts w:ascii="Arial" w:hAnsi="Arial" w:cs="Arial"/>
          <w:lang w:val="mn-MN"/>
        </w:rPr>
        <w:t xml:space="preserve">Төрийн болон орон нутгийн өмчийн хөрөнгөөр худалдан авах бараа, ажил, үйлчилгээний гүйцэтгэгч сонгох журмын тухай хуулийг Монгол Улсын Их Хурлаас 2000 онд баталснаар төрийн болон орон нутгийн өмчийн хөрөнгөөр бараа, ажил, үйлчилгээ худалдан авах ажиллагааг анх хуульчлан зохицуулсан байна. </w:t>
      </w:r>
    </w:p>
    <w:p w14:paraId="52691968" w14:textId="77777777" w:rsidR="00D76C49" w:rsidRPr="008D1B9F" w:rsidRDefault="00D76C49" w:rsidP="008D1B9F">
      <w:pPr>
        <w:pStyle w:val="paragraph"/>
        <w:spacing w:before="0" w:beforeAutospacing="0" w:after="0" w:afterAutospacing="0"/>
        <w:ind w:firstLine="720"/>
        <w:jc w:val="both"/>
        <w:textAlignment w:val="baseline"/>
        <w:rPr>
          <w:rStyle w:val="normaltextrun"/>
          <w:rFonts w:ascii="Arial" w:hAnsi="Arial" w:cs="Arial"/>
          <w:lang w:val="mn-MN"/>
        </w:rPr>
      </w:pPr>
    </w:p>
    <w:p w14:paraId="1AE2262E" w14:textId="38E9B270" w:rsidR="005662B3" w:rsidRDefault="0061299F" w:rsidP="008D1B9F">
      <w:pPr>
        <w:spacing w:after="0" w:line="240" w:lineRule="auto"/>
        <w:ind w:firstLine="720"/>
        <w:jc w:val="both"/>
        <w:rPr>
          <w:rStyle w:val="normaltextrun"/>
          <w:szCs w:val="24"/>
          <w:lang w:val="mn-MN"/>
        </w:rPr>
      </w:pPr>
      <w:r>
        <w:rPr>
          <w:color w:val="000000" w:themeColor="text1"/>
          <w:szCs w:val="24"/>
          <w:lang w:val="mn-MN"/>
        </w:rPr>
        <w:t>Н</w:t>
      </w:r>
      <w:r w:rsidR="00D76C49" w:rsidRPr="008D1B9F">
        <w:rPr>
          <w:color w:val="000000" w:themeColor="text1"/>
          <w:szCs w:val="24"/>
          <w:lang w:val="mn-MN"/>
        </w:rPr>
        <w:t>ийгэм, эдийн засгийн байдал хурдацтай хөгжин өөрчлөгдөж, техник, технологийн дэвшлийг нийгмийн харилцаанд өргөнөөр ашиглах шаардлага үүссэн энэ үед худалдан авах ажиллагаа ч шинэ шатанд гарах шаардлагатай бол</w:t>
      </w:r>
      <w:r w:rsidR="00295D61" w:rsidRPr="008D1B9F">
        <w:rPr>
          <w:color w:val="000000" w:themeColor="text1"/>
          <w:szCs w:val="24"/>
          <w:lang w:val="mn-MN"/>
        </w:rPr>
        <w:t>сон</w:t>
      </w:r>
      <w:r w:rsidR="00D76C49" w:rsidRPr="008D1B9F">
        <w:rPr>
          <w:color w:val="000000" w:themeColor="text1"/>
          <w:szCs w:val="24"/>
          <w:lang w:val="mn-MN"/>
        </w:rPr>
        <w:t>. Хүний эрх, эрх зүйн суурь зарчимд тулгуурласан, өрсөлдөөн, ил тод байдал, үр ашгийг нэмэгдүүлэхэд чиглэсэн орчин үеийн хөгжлийн чиг хандлага болох хүний оролцоог бууруулсан худалдан авах ажиллагааг зохион байгуулахад чиглэгдсэн эрх зүйн орчныг боловсронгуй болгох</w:t>
      </w:r>
      <w:r>
        <w:rPr>
          <w:color w:val="000000" w:themeColor="text1"/>
          <w:szCs w:val="24"/>
          <w:lang w:val="mn-MN"/>
        </w:rPr>
        <w:t xml:space="preserve"> </w:t>
      </w:r>
      <w:r w:rsidR="00D76C49" w:rsidRPr="008D1B9F">
        <w:rPr>
          <w:color w:val="000000" w:themeColor="text1"/>
          <w:szCs w:val="24"/>
          <w:lang w:val="mn-MN"/>
        </w:rPr>
        <w:t>цаг үе</w:t>
      </w:r>
      <w:r>
        <w:rPr>
          <w:color w:val="000000" w:themeColor="text1"/>
          <w:szCs w:val="24"/>
          <w:lang w:val="mn-MN"/>
        </w:rPr>
        <w:t xml:space="preserve">ийн шаардлагад үндэслэн </w:t>
      </w:r>
      <w:r w:rsidR="005662B3" w:rsidRPr="008D1B9F">
        <w:rPr>
          <w:color w:val="000000" w:themeColor="text1"/>
          <w:szCs w:val="24"/>
          <w:lang w:val="mn-MN"/>
        </w:rPr>
        <w:t xml:space="preserve">2023 онд </w:t>
      </w:r>
      <w:r w:rsidR="005662B3" w:rsidRPr="008D1B9F">
        <w:rPr>
          <w:rStyle w:val="normaltextrun"/>
          <w:szCs w:val="24"/>
          <w:lang w:val="mn-MN"/>
        </w:rPr>
        <w:t>Төрийн болон орон нутгийн өмчийн хөрөнгөөр бараа, ажил, үйлчилгээ худалдан авах тухай хуулийн шинэчилсэн найру</w:t>
      </w:r>
      <w:r w:rsidR="00887B44">
        <w:rPr>
          <w:rStyle w:val="normaltextrun"/>
          <w:szCs w:val="24"/>
          <w:lang w:val="mn-MN"/>
        </w:rPr>
        <w:t xml:space="preserve">улгын төслийг баталж, 2024 оны 01 дүгээр сарын 01-ний өдрөөс </w:t>
      </w:r>
      <w:r w:rsidR="005662B3" w:rsidRPr="008D1B9F">
        <w:rPr>
          <w:rStyle w:val="normaltextrun"/>
          <w:szCs w:val="24"/>
          <w:lang w:val="mn-MN"/>
        </w:rPr>
        <w:t>мөрдөж эхэлсэн.</w:t>
      </w:r>
    </w:p>
    <w:p w14:paraId="7FCE18FC" w14:textId="4720E232" w:rsidR="00B24001" w:rsidRDefault="00B24001" w:rsidP="008D1B9F">
      <w:pPr>
        <w:spacing w:after="0" w:line="240" w:lineRule="auto"/>
        <w:ind w:firstLine="720"/>
        <w:jc w:val="both"/>
        <w:rPr>
          <w:rStyle w:val="normaltextrun"/>
          <w:szCs w:val="24"/>
          <w:lang w:val="mn-MN"/>
        </w:rPr>
      </w:pPr>
    </w:p>
    <w:p w14:paraId="349F5CDD" w14:textId="7302C3F0" w:rsidR="00E56D54" w:rsidRPr="001024EB" w:rsidRDefault="00E56D54" w:rsidP="00E56D54">
      <w:pPr>
        <w:pStyle w:val="BodyText"/>
        <w:tabs>
          <w:tab w:val="left" w:pos="720"/>
        </w:tabs>
        <w:ind w:right="-6"/>
        <w:jc w:val="both"/>
        <w:rPr>
          <w:rFonts w:ascii="Arial" w:hAnsi="Arial" w:cs="Arial"/>
          <w:lang w:val="mn-MN"/>
        </w:rPr>
      </w:pPr>
      <w:r>
        <w:rPr>
          <w:rFonts w:ascii="Arial" w:hAnsi="Arial" w:cs="Arial"/>
        </w:rPr>
        <w:tab/>
      </w:r>
      <w:r w:rsidRPr="001024EB">
        <w:rPr>
          <w:rFonts w:ascii="Arial" w:hAnsi="Arial" w:cs="Arial"/>
        </w:rPr>
        <w:t>Төрийн болон орон нутгийн өмчийн хөрөнгөөр бараа, ажил, үйлчилгээ худалдан авах тухай хууль (2005 он)-д 2021 оныг хүртэл нийт 32 удаа нэмэлт, өөрчлөлт оруулсан нь зарим талаар хуулийн үзэл баримтлал, үндсэн зарчмаас хазайсан,</w:t>
      </w:r>
      <w:r w:rsidRPr="001024EB">
        <w:rPr>
          <w:rFonts w:ascii="Arial" w:hAnsi="Arial" w:cs="Arial"/>
          <w:spacing w:val="-3"/>
        </w:rPr>
        <w:t xml:space="preserve"> </w:t>
      </w:r>
      <w:r w:rsidRPr="001024EB">
        <w:rPr>
          <w:rFonts w:ascii="Arial" w:hAnsi="Arial" w:cs="Arial"/>
        </w:rPr>
        <w:t>мөн</w:t>
      </w:r>
      <w:r w:rsidRPr="001024EB">
        <w:rPr>
          <w:rFonts w:ascii="Arial" w:hAnsi="Arial" w:cs="Arial"/>
          <w:spacing w:val="-3"/>
        </w:rPr>
        <w:t xml:space="preserve"> </w:t>
      </w:r>
      <w:r w:rsidRPr="001024EB">
        <w:rPr>
          <w:rFonts w:ascii="Arial" w:hAnsi="Arial" w:cs="Arial"/>
        </w:rPr>
        <w:t>хуулийн</w:t>
      </w:r>
      <w:r w:rsidRPr="001024EB">
        <w:rPr>
          <w:rFonts w:ascii="Arial" w:hAnsi="Arial" w:cs="Arial"/>
          <w:spacing w:val="-1"/>
        </w:rPr>
        <w:t xml:space="preserve"> </w:t>
      </w:r>
      <w:r w:rsidRPr="001024EB">
        <w:rPr>
          <w:rFonts w:ascii="Arial" w:hAnsi="Arial" w:cs="Arial"/>
        </w:rPr>
        <w:t>зүйл, хэсэг,</w:t>
      </w:r>
      <w:r w:rsidRPr="001024EB">
        <w:rPr>
          <w:rFonts w:ascii="Arial" w:hAnsi="Arial" w:cs="Arial"/>
          <w:spacing w:val="-2"/>
        </w:rPr>
        <w:t xml:space="preserve"> </w:t>
      </w:r>
      <w:r w:rsidRPr="001024EB">
        <w:rPr>
          <w:rFonts w:ascii="Arial" w:hAnsi="Arial" w:cs="Arial"/>
        </w:rPr>
        <w:t>заалт хоорондоо агуулгын</w:t>
      </w:r>
      <w:r w:rsidRPr="001024EB">
        <w:rPr>
          <w:rFonts w:ascii="Arial" w:hAnsi="Arial" w:cs="Arial"/>
          <w:spacing w:val="-1"/>
        </w:rPr>
        <w:t xml:space="preserve"> </w:t>
      </w:r>
      <w:r w:rsidRPr="001024EB">
        <w:rPr>
          <w:rFonts w:ascii="Arial" w:hAnsi="Arial" w:cs="Arial"/>
        </w:rPr>
        <w:t>хувьд</w:t>
      </w:r>
      <w:r w:rsidRPr="001024EB">
        <w:rPr>
          <w:rFonts w:ascii="Arial" w:hAnsi="Arial" w:cs="Arial"/>
          <w:spacing w:val="-2"/>
        </w:rPr>
        <w:t xml:space="preserve"> </w:t>
      </w:r>
      <w:r w:rsidRPr="001024EB">
        <w:rPr>
          <w:rFonts w:ascii="Arial" w:hAnsi="Arial" w:cs="Arial"/>
        </w:rPr>
        <w:t>давхардсан нь</w:t>
      </w:r>
      <w:r w:rsidRPr="001024EB">
        <w:rPr>
          <w:rFonts w:ascii="Arial" w:hAnsi="Arial" w:cs="Arial"/>
          <w:spacing w:val="-8"/>
        </w:rPr>
        <w:t xml:space="preserve"> </w:t>
      </w:r>
      <w:r w:rsidRPr="001024EB">
        <w:rPr>
          <w:rFonts w:ascii="Arial" w:hAnsi="Arial" w:cs="Arial"/>
        </w:rPr>
        <w:t>хуулийн</w:t>
      </w:r>
      <w:r w:rsidRPr="001024EB">
        <w:rPr>
          <w:rFonts w:ascii="Arial" w:hAnsi="Arial" w:cs="Arial"/>
          <w:spacing w:val="-7"/>
        </w:rPr>
        <w:t xml:space="preserve"> </w:t>
      </w:r>
      <w:r w:rsidRPr="001024EB">
        <w:rPr>
          <w:rFonts w:ascii="Arial" w:hAnsi="Arial" w:cs="Arial"/>
        </w:rPr>
        <w:t>системчлэл</w:t>
      </w:r>
      <w:r w:rsidRPr="001024EB">
        <w:rPr>
          <w:rFonts w:ascii="Arial" w:hAnsi="Arial" w:cs="Arial"/>
          <w:spacing w:val="-8"/>
        </w:rPr>
        <w:t xml:space="preserve"> </w:t>
      </w:r>
      <w:r w:rsidRPr="001024EB">
        <w:rPr>
          <w:rFonts w:ascii="Arial" w:hAnsi="Arial" w:cs="Arial"/>
        </w:rPr>
        <w:t>алдагдахад</w:t>
      </w:r>
      <w:r w:rsidRPr="001024EB">
        <w:rPr>
          <w:rFonts w:ascii="Arial" w:hAnsi="Arial" w:cs="Arial"/>
          <w:spacing w:val="-10"/>
        </w:rPr>
        <w:t xml:space="preserve"> </w:t>
      </w:r>
      <w:r w:rsidRPr="001024EB">
        <w:rPr>
          <w:rFonts w:ascii="Arial" w:hAnsi="Arial" w:cs="Arial"/>
        </w:rPr>
        <w:t>хүргэсэн</w:t>
      </w:r>
      <w:r w:rsidRPr="001024EB">
        <w:rPr>
          <w:rFonts w:ascii="Arial" w:hAnsi="Arial" w:cs="Arial"/>
          <w:spacing w:val="-6"/>
        </w:rPr>
        <w:t xml:space="preserve"> </w:t>
      </w:r>
      <w:r w:rsidRPr="001024EB">
        <w:rPr>
          <w:rFonts w:ascii="Arial" w:hAnsi="Arial" w:cs="Arial"/>
        </w:rPr>
        <w:t>тул</w:t>
      </w:r>
      <w:r w:rsidRPr="001024EB">
        <w:rPr>
          <w:rFonts w:ascii="Arial" w:hAnsi="Arial" w:cs="Arial"/>
          <w:spacing w:val="-7"/>
        </w:rPr>
        <w:t xml:space="preserve"> </w:t>
      </w:r>
      <w:r w:rsidRPr="001024EB">
        <w:rPr>
          <w:rFonts w:ascii="Arial" w:hAnsi="Arial" w:cs="Arial"/>
        </w:rPr>
        <w:t>тус</w:t>
      </w:r>
      <w:r w:rsidRPr="001024EB">
        <w:rPr>
          <w:rFonts w:ascii="Arial" w:hAnsi="Arial" w:cs="Arial"/>
          <w:spacing w:val="-9"/>
        </w:rPr>
        <w:t xml:space="preserve"> </w:t>
      </w:r>
      <w:r w:rsidRPr="001024EB">
        <w:rPr>
          <w:rFonts w:ascii="Arial" w:hAnsi="Arial" w:cs="Arial"/>
        </w:rPr>
        <w:t>хуулийг</w:t>
      </w:r>
      <w:r w:rsidRPr="001024EB">
        <w:rPr>
          <w:rFonts w:ascii="Arial" w:hAnsi="Arial" w:cs="Arial"/>
          <w:spacing w:val="-7"/>
        </w:rPr>
        <w:t xml:space="preserve"> </w:t>
      </w:r>
      <w:r w:rsidRPr="001024EB">
        <w:rPr>
          <w:rFonts w:ascii="Arial" w:hAnsi="Arial" w:cs="Arial"/>
        </w:rPr>
        <w:t>шинэчлэн</w:t>
      </w:r>
      <w:r w:rsidRPr="001024EB">
        <w:rPr>
          <w:rFonts w:ascii="Arial" w:hAnsi="Arial" w:cs="Arial"/>
          <w:spacing w:val="-7"/>
        </w:rPr>
        <w:t xml:space="preserve"> </w:t>
      </w:r>
      <w:r w:rsidRPr="001024EB">
        <w:rPr>
          <w:rFonts w:ascii="Arial" w:hAnsi="Arial" w:cs="Arial"/>
        </w:rPr>
        <w:t>найруулж 2023 онд баталсан байна.</w:t>
      </w:r>
      <w:r w:rsidRPr="001024EB">
        <w:rPr>
          <w:rFonts w:ascii="Arial" w:hAnsi="Arial" w:cs="Arial"/>
          <w:lang w:val="mn-MN"/>
        </w:rPr>
        <w:t xml:space="preserve"> 2023 онд батлагдсан хууль 2024 оны 01 дүгээр сарын 01-ний өдрөөс эхэлж дагаж мөрдөгдсөн ба үйлчилж эхэлсэн нэг жил гаруй хугацаанд хэдийнэ 7 удаа нэмэлт, өөрчлөлт оржээ.</w:t>
      </w:r>
      <w:r>
        <w:rPr>
          <w:rStyle w:val="FootnoteReference"/>
          <w:rFonts w:ascii="Arial" w:hAnsi="Arial" w:cs="Arial"/>
          <w:lang w:val="mn-MN"/>
        </w:rPr>
        <w:footnoteReference w:id="2"/>
      </w:r>
      <w:r w:rsidRPr="001024EB">
        <w:rPr>
          <w:rFonts w:ascii="Arial" w:hAnsi="Arial" w:cs="Arial"/>
          <w:lang w:val="mn-MN"/>
        </w:rPr>
        <w:t xml:space="preserve"> </w:t>
      </w:r>
    </w:p>
    <w:p w14:paraId="53927500" w14:textId="77777777" w:rsidR="00E56D54" w:rsidRDefault="00E56D54" w:rsidP="008D1B9F">
      <w:pPr>
        <w:spacing w:after="0" w:line="240" w:lineRule="auto"/>
        <w:ind w:firstLine="720"/>
        <w:jc w:val="both"/>
        <w:rPr>
          <w:rStyle w:val="normaltextrun"/>
          <w:szCs w:val="24"/>
          <w:lang w:val="mn-MN"/>
        </w:rPr>
      </w:pPr>
    </w:p>
    <w:p w14:paraId="6AF9A28D" w14:textId="6FCADE04" w:rsidR="001B6AEE" w:rsidRPr="008D1B9F" w:rsidRDefault="00E940B4" w:rsidP="008D1B9F">
      <w:pPr>
        <w:spacing w:after="0" w:line="240" w:lineRule="auto"/>
        <w:ind w:firstLine="720"/>
        <w:jc w:val="both"/>
        <w:rPr>
          <w:color w:val="000000" w:themeColor="text1"/>
          <w:szCs w:val="24"/>
          <w:lang w:val="mn-MN"/>
        </w:rPr>
      </w:pPr>
      <w:r w:rsidRPr="008D1B9F">
        <w:rPr>
          <w:color w:val="000000" w:themeColor="text1"/>
          <w:szCs w:val="24"/>
          <w:lang w:val="mn-MN"/>
        </w:rPr>
        <w:t xml:space="preserve">Монгол Улсын Их Хурлын 2024 оны 21 дүгээр тогтоолоор баталсан “Монгол Улсын </w:t>
      </w:r>
      <w:r w:rsidR="008E7D47" w:rsidRPr="008D1B9F">
        <w:rPr>
          <w:color w:val="000000" w:themeColor="text1"/>
          <w:szCs w:val="24"/>
          <w:lang w:val="mn-MN"/>
        </w:rPr>
        <w:t xml:space="preserve">Засгийн газрын 2024-2028 оны үйл ажиллагааны хөтөлбөр”-т </w:t>
      </w:r>
      <w:r w:rsidR="005F2C67" w:rsidRPr="008D1B9F">
        <w:rPr>
          <w:color w:val="000000" w:themeColor="text1"/>
          <w:szCs w:val="24"/>
          <w:lang w:val="mn-MN"/>
        </w:rPr>
        <w:t>төрийн худалдан авах ажиллагааны бодлогыг шинэчлэх</w:t>
      </w:r>
      <w:r w:rsidR="001B6AEE" w:rsidRPr="008D1B9F">
        <w:rPr>
          <w:color w:val="000000" w:themeColor="text1"/>
          <w:szCs w:val="24"/>
          <w:lang w:val="mn-MN"/>
        </w:rPr>
        <w:t xml:space="preserve"> зорилтыг тэргүүлэх чиглэл болго</w:t>
      </w:r>
      <w:r w:rsidR="00E44F1E" w:rsidRPr="008D1B9F">
        <w:rPr>
          <w:color w:val="000000" w:themeColor="text1"/>
          <w:szCs w:val="24"/>
          <w:lang w:val="mn-MN"/>
        </w:rPr>
        <w:t>ж</w:t>
      </w:r>
      <w:r w:rsidR="001B6AEE" w:rsidRPr="008D1B9F">
        <w:rPr>
          <w:color w:val="000000" w:themeColor="text1"/>
          <w:szCs w:val="24"/>
          <w:lang w:val="mn-MN"/>
        </w:rPr>
        <w:t xml:space="preserve"> </w:t>
      </w:r>
      <w:r w:rsidR="00980330" w:rsidRPr="008D1B9F">
        <w:rPr>
          <w:color w:val="000000" w:themeColor="text1"/>
          <w:szCs w:val="24"/>
          <w:lang w:val="mn-MN"/>
        </w:rPr>
        <w:t>2.1.3.13</w:t>
      </w:r>
      <w:r w:rsidR="00AE6EE5" w:rsidRPr="008D1B9F">
        <w:rPr>
          <w:color w:val="000000" w:themeColor="text1"/>
          <w:szCs w:val="24"/>
          <w:lang w:val="mn-MN"/>
        </w:rPr>
        <w:t>-т “</w:t>
      </w:r>
      <w:r w:rsidR="00980330" w:rsidRPr="008D1B9F">
        <w:rPr>
          <w:color w:val="000000" w:themeColor="text1"/>
          <w:szCs w:val="24"/>
          <w:lang w:val="mn-MN"/>
        </w:rPr>
        <w:t>Жижиг, дунд үйлдвэрийн бүтээгдэхүүний борлуулалтыг төрийн худалдан авалтаар дэмжиж, худалдан авах бүтээгдэхүүний төсөвт өртгийг зах зээлийн үнэлгээнд нийцүүлнэ</w:t>
      </w:r>
      <w:r w:rsidR="00AE6EE5" w:rsidRPr="008D1B9F">
        <w:rPr>
          <w:color w:val="000000" w:themeColor="text1"/>
          <w:szCs w:val="24"/>
          <w:lang w:val="mn-MN"/>
        </w:rPr>
        <w:t>.”</w:t>
      </w:r>
      <w:r w:rsidR="00E44F1E" w:rsidRPr="008D1B9F">
        <w:rPr>
          <w:color w:val="000000" w:themeColor="text1"/>
          <w:szCs w:val="24"/>
          <w:lang w:val="mn-MN"/>
        </w:rPr>
        <w:t xml:space="preserve">, </w:t>
      </w:r>
      <w:r w:rsidR="00476BFB" w:rsidRPr="008D1B9F">
        <w:rPr>
          <w:color w:val="000000" w:themeColor="text1"/>
          <w:szCs w:val="24"/>
          <w:lang w:val="mn-MN"/>
        </w:rPr>
        <w:t>2.3.3.3</w:t>
      </w:r>
      <w:r w:rsidR="00AE6EE5" w:rsidRPr="008D1B9F">
        <w:rPr>
          <w:color w:val="000000" w:themeColor="text1"/>
          <w:szCs w:val="24"/>
          <w:lang w:val="mn-MN"/>
        </w:rPr>
        <w:t>-т “</w:t>
      </w:r>
      <w:r w:rsidR="00476BFB" w:rsidRPr="008D1B9F">
        <w:rPr>
          <w:color w:val="000000" w:themeColor="text1"/>
          <w:szCs w:val="24"/>
          <w:lang w:val="mn-MN"/>
        </w:rPr>
        <w:t>Эмийн худалдан авалтад үнийн хэлцэл хийх, олон улсын байгууллагаар дамжуулан худалдан авах, Дэлхийн эрүүл мэндийн байгууллагаас хүлээн зөвшөөрөгдсөн эмийн зохицуулалтын эрх бүхий байгууллагатай гадаад улсаас эм, эмнэлгийн хэрэгсэл шууд худалдан авах тогтолцоог бүрдүүлнэ.</w:t>
      </w:r>
      <w:r w:rsidR="00AE6EE5" w:rsidRPr="008D1B9F">
        <w:rPr>
          <w:color w:val="000000" w:themeColor="text1"/>
          <w:szCs w:val="24"/>
          <w:lang w:val="mn-MN"/>
        </w:rPr>
        <w:t xml:space="preserve">”, </w:t>
      </w:r>
      <w:r w:rsidR="00476BFB" w:rsidRPr="008D1B9F">
        <w:rPr>
          <w:color w:val="000000" w:themeColor="text1"/>
          <w:szCs w:val="24"/>
          <w:lang w:val="mn-MN"/>
        </w:rPr>
        <w:t>3.1.2.2</w:t>
      </w:r>
      <w:r w:rsidR="00AE6EE5" w:rsidRPr="008D1B9F">
        <w:rPr>
          <w:color w:val="000000" w:themeColor="text1"/>
          <w:szCs w:val="24"/>
          <w:lang w:val="mn-MN"/>
        </w:rPr>
        <w:t>-т “</w:t>
      </w:r>
      <w:r w:rsidR="00476BFB" w:rsidRPr="008D1B9F">
        <w:rPr>
          <w:color w:val="000000" w:themeColor="text1"/>
          <w:szCs w:val="24"/>
          <w:lang w:val="mn-MN"/>
        </w:rPr>
        <w:t>Эдийн засгийн нийт нөөц, улирлын онцлогтой нийцүүлэн төсвийн хөрөнгө оруулалтын эрэмбэ, дарааллыг оновчилж, нийгэм, эдийн засгийн салбарт оролцох хүрээ, хязгаарыг хуулиар тогтоож, төрийн өмчийн хөрөнгөөр бараа, ажил, үйлчилгээ худалдан авах тогтолцоог оновчтой болгож, хиймэл оюун ухааныг ашиглана.</w:t>
      </w:r>
      <w:r w:rsidR="00AE6EE5" w:rsidRPr="008D1B9F">
        <w:rPr>
          <w:color w:val="000000" w:themeColor="text1"/>
          <w:szCs w:val="24"/>
          <w:lang w:val="mn-MN"/>
        </w:rPr>
        <w:t xml:space="preserve">” </w:t>
      </w:r>
      <w:r w:rsidR="00A71D7B" w:rsidRPr="008D1B9F">
        <w:rPr>
          <w:color w:val="000000" w:themeColor="text1"/>
          <w:szCs w:val="24"/>
          <w:lang w:val="mn-MN"/>
        </w:rPr>
        <w:t xml:space="preserve">гэж тус тус заасан бөгөөд бодлогын үндсэн дөрвөн чиглэлийн хүрээнд мега төслүүдийг хэрэгжүүлэхээр төлөвлөсөн, уг төслийг амжилттай хэрэгжүүлэхэд шаардлагатай эрх зүйн орчныг бий </w:t>
      </w:r>
      <w:r w:rsidR="00554AD1" w:rsidRPr="008D1B9F">
        <w:rPr>
          <w:color w:val="000000" w:themeColor="text1"/>
          <w:szCs w:val="24"/>
          <w:lang w:val="mn-MN"/>
        </w:rPr>
        <w:t xml:space="preserve">зорилтыг дэвшүүлсэн. </w:t>
      </w:r>
    </w:p>
    <w:p w14:paraId="53AC0B8C" w14:textId="77777777" w:rsidR="00BE6A5F" w:rsidRDefault="00BE6A5F" w:rsidP="00BE6A5F">
      <w:pPr>
        <w:spacing w:after="0" w:line="240" w:lineRule="auto"/>
        <w:ind w:firstLine="720"/>
        <w:jc w:val="both"/>
        <w:rPr>
          <w:rStyle w:val="normaltextrun"/>
          <w:szCs w:val="24"/>
          <w:lang w:val="mn-MN"/>
        </w:rPr>
      </w:pPr>
    </w:p>
    <w:p w14:paraId="231953ED" w14:textId="38611A0E" w:rsidR="00BE6A5F" w:rsidRPr="008D1B9F" w:rsidRDefault="00BE6A5F" w:rsidP="00BE6A5F">
      <w:pPr>
        <w:spacing w:after="0" w:line="240" w:lineRule="auto"/>
        <w:ind w:firstLine="720"/>
        <w:jc w:val="both"/>
        <w:rPr>
          <w:rStyle w:val="normaltextrun"/>
          <w:szCs w:val="24"/>
          <w:lang w:val="mn-MN"/>
        </w:rPr>
      </w:pPr>
      <w:r w:rsidRPr="00B24001">
        <w:rPr>
          <w:rStyle w:val="normaltextrun"/>
          <w:szCs w:val="24"/>
          <w:lang w:val="mn-MN"/>
        </w:rPr>
        <w:lastRenderedPageBreak/>
        <w:t xml:space="preserve">Одоо хүчин төгөлдөр мөрдөж буй Төрийн болон орон нутгийн өмчийн хөрөнгөөр бараа, ажил, үйлчилгээ худалдан авах тухай хуульд </w:t>
      </w:r>
      <w:r w:rsidR="005707A8">
        <w:rPr>
          <w:rStyle w:val="normaltextrun"/>
          <w:szCs w:val="24"/>
          <w:lang w:val="mn-MN"/>
        </w:rPr>
        <w:t>худалдан авах ажиллагаанд</w:t>
      </w:r>
      <w:r w:rsidRPr="00B24001">
        <w:rPr>
          <w:rStyle w:val="normaltextrun"/>
          <w:szCs w:val="24"/>
          <w:lang w:val="mn-MN"/>
        </w:rPr>
        <w:t xml:space="preserve"> дэвшилтэд технологи, хиймэл оюуныг ашиглах, хувийн хэвшлийг дэмжих зохицуулалтыг бүрэн гүйцэт тусгаагүй нь хуулийн зор</w:t>
      </w:r>
      <w:r w:rsidR="005707A8">
        <w:rPr>
          <w:rStyle w:val="normaltextrun"/>
          <w:szCs w:val="24"/>
          <w:lang w:val="mn-MN"/>
        </w:rPr>
        <w:t>илго биелэх нөхцөлийг алдагдуулж байна. Тухайлбал,</w:t>
      </w:r>
      <w:r w:rsidRPr="00B24001">
        <w:rPr>
          <w:rStyle w:val="normaltextrun"/>
          <w:szCs w:val="24"/>
          <w:lang w:val="mn-MN"/>
        </w:rPr>
        <w:t xml:space="preserve"> цахим дэлгүүрт байршуулсан бараа, үйлчилгээ</w:t>
      </w:r>
      <w:r>
        <w:rPr>
          <w:rStyle w:val="normaltextrun"/>
          <w:szCs w:val="24"/>
          <w:lang w:val="mn-MN"/>
        </w:rPr>
        <w:t>ний нэр төрөл</w:t>
      </w:r>
      <w:r w:rsidRPr="00B24001">
        <w:rPr>
          <w:rStyle w:val="normaltextrun"/>
          <w:szCs w:val="24"/>
          <w:lang w:val="mn-MN"/>
        </w:rPr>
        <w:t xml:space="preserve"> нь захиалагч байгууллагын хэрэгцээг бүрэн хангахгүй</w:t>
      </w:r>
      <w:r>
        <w:rPr>
          <w:rStyle w:val="normaltextrun"/>
          <w:szCs w:val="24"/>
          <w:lang w:val="mn-MN"/>
        </w:rPr>
        <w:t>,</w:t>
      </w:r>
      <w:r w:rsidRPr="00B24001">
        <w:rPr>
          <w:rStyle w:val="normaltextrun"/>
          <w:szCs w:val="24"/>
          <w:lang w:val="mn-MN"/>
        </w:rPr>
        <w:t xml:space="preserve"> </w:t>
      </w:r>
      <w:r w:rsidR="005707A8">
        <w:rPr>
          <w:rStyle w:val="normaltextrun"/>
          <w:szCs w:val="24"/>
          <w:lang w:val="mn-MN"/>
        </w:rPr>
        <w:t xml:space="preserve">Монгол Улсын хөгжлийн бодлогын баримт бичгүүдэд тусгагдсан улсын </w:t>
      </w:r>
      <w:r w:rsidR="00950F86">
        <w:rPr>
          <w:rStyle w:val="normaltextrun"/>
          <w:szCs w:val="24"/>
          <w:lang w:val="mn-MN"/>
        </w:rPr>
        <w:t>том</w:t>
      </w:r>
      <w:r w:rsidR="005707A8">
        <w:rPr>
          <w:rStyle w:val="normaltextrun"/>
          <w:szCs w:val="24"/>
          <w:lang w:val="mn-MN"/>
        </w:rPr>
        <w:t xml:space="preserve"> төслүүдийн тендер шалгаруулалтыг зохион байгуулах, гэрээ байгуулахад хууль дахь зохицуулалт уян хатан бус</w:t>
      </w:r>
      <w:r w:rsidRPr="00B24001">
        <w:rPr>
          <w:rStyle w:val="normaltextrun"/>
          <w:szCs w:val="24"/>
          <w:lang w:val="mn-MN"/>
        </w:rPr>
        <w:t xml:space="preserve">, </w:t>
      </w:r>
      <w:r w:rsidR="005707A8">
        <w:rPr>
          <w:rStyle w:val="normaltextrun"/>
          <w:szCs w:val="24"/>
          <w:lang w:val="mn-MN"/>
        </w:rPr>
        <w:t xml:space="preserve">түүнчлэн </w:t>
      </w:r>
      <w:r w:rsidRPr="00B24001">
        <w:rPr>
          <w:rStyle w:val="normaltextrun"/>
          <w:szCs w:val="24"/>
          <w:lang w:val="mn-MN"/>
        </w:rPr>
        <w:t>худалдан авах гэрээний эрх зүйн харилц</w:t>
      </w:r>
      <w:r w:rsidR="005707A8">
        <w:rPr>
          <w:rStyle w:val="normaltextrun"/>
          <w:szCs w:val="24"/>
          <w:lang w:val="mn-MN"/>
        </w:rPr>
        <w:t xml:space="preserve">ааг олон улсын жишигт нийцүүлж, </w:t>
      </w:r>
      <w:r w:rsidRPr="00B24001">
        <w:rPr>
          <w:rStyle w:val="normaltextrun"/>
          <w:szCs w:val="24"/>
          <w:lang w:val="mn-MN"/>
        </w:rPr>
        <w:t>гомдол шийдвэрлэх ажиллагааг олон улсын сайн туршлагад нийцүүлж, төр болон иргэний нийгмийн ба</w:t>
      </w:r>
      <w:r>
        <w:rPr>
          <w:rStyle w:val="normaltextrun"/>
          <w:szCs w:val="24"/>
          <w:lang w:val="mn-MN"/>
        </w:rPr>
        <w:t>йгууллагын хамтын оролцоотой бие даасан зөвлөл маргааныг олонхын саналаар</w:t>
      </w:r>
      <w:r w:rsidRPr="00B24001">
        <w:rPr>
          <w:rStyle w:val="normaltextrun"/>
          <w:szCs w:val="24"/>
          <w:lang w:val="mn-MN"/>
        </w:rPr>
        <w:t xml:space="preserve"> хэлэлцэн шийдвэрлэдэг тогтолцоог бүрдүүлэх </w:t>
      </w:r>
      <w:r w:rsidR="005707A8">
        <w:rPr>
          <w:rStyle w:val="normaltextrun"/>
          <w:szCs w:val="24"/>
          <w:lang w:val="mn-MN"/>
        </w:rPr>
        <w:t xml:space="preserve">шаардлагатай байна. Эдгээр </w:t>
      </w:r>
      <w:r>
        <w:rPr>
          <w:rStyle w:val="normaltextrun"/>
          <w:szCs w:val="24"/>
          <w:lang w:val="mn-MN"/>
        </w:rPr>
        <w:t>зохицуулалтыг хуулийн төсөл</w:t>
      </w:r>
      <w:r w:rsidRPr="008054C8">
        <w:rPr>
          <w:rStyle w:val="normaltextrun"/>
          <w:szCs w:val="24"/>
          <w:lang w:val="mn-MN"/>
        </w:rPr>
        <w:t xml:space="preserve">д </w:t>
      </w:r>
      <w:r>
        <w:rPr>
          <w:rStyle w:val="normaltextrun"/>
          <w:szCs w:val="24"/>
          <w:lang w:val="mn-MN"/>
        </w:rPr>
        <w:t>тусгасны</w:t>
      </w:r>
      <w:r w:rsidRPr="008054C8">
        <w:rPr>
          <w:rStyle w:val="normaltextrun"/>
          <w:szCs w:val="24"/>
          <w:lang w:val="mn-MN"/>
        </w:rPr>
        <w:t xml:space="preserve"> улмаас хуулийн бүтэц, уялдаа алдагдахад хүр</w:t>
      </w:r>
      <w:r>
        <w:rPr>
          <w:rStyle w:val="normaltextrun"/>
          <w:szCs w:val="24"/>
          <w:lang w:val="mn-MN"/>
        </w:rPr>
        <w:t xml:space="preserve">сэн бөгөөд </w:t>
      </w:r>
      <w:r w:rsidRPr="008054C8">
        <w:rPr>
          <w:rStyle w:val="normaltextrun"/>
          <w:szCs w:val="24"/>
          <w:lang w:val="mn-MN"/>
        </w:rPr>
        <w:t xml:space="preserve">хуулийн нийт заалтын 50-аас дээш хувьд нэмэлт, өөрчлөлт </w:t>
      </w:r>
      <w:r>
        <w:rPr>
          <w:rStyle w:val="normaltextrun"/>
          <w:szCs w:val="24"/>
          <w:lang w:val="mn-MN"/>
        </w:rPr>
        <w:t>орсон тул Хууль тогтоомжийн тухай хуулийн 25.1.2-т заасны дагуу шинэчилсэн найруулгын төслийг боловсруулсан болно</w:t>
      </w:r>
      <w:r w:rsidRPr="00B24001">
        <w:rPr>
          <w:rStyle w:val="normaltextrun"/>
          <w:szCs w:val="24"/>
          <w:lang w:val="mn-MN"/>
        </w:rPr>
        <w:t>.</w:t>
      </w:r>
    </w:p>
    <w:p w14:paraId="7AD10E53" w14:textId="77777777" w:rsidR="00D76C49" w:rsidRPr="008D1B9F" w:rsidRDefault="00D76C49" w:rsidP="008D1B9F">
      <w:pPr>
        <w:spacing w:after="0" w:line="240" w:lineRule="auto"/>
        <w:ind w:firstLine="720"/>
        <w:jc w:val="both"/>
        <w:rPr>
          <w:color w:val="000000" w:themeColor="text1"/>
          <w:szCs w:val="24"/>
          <w:lang w:val="mn-MN"/>
        </w:rPr>
      </w:pPr>
    </w:p>
    <w:p w14:paraId="2ABF8FEA" w14:textId="4BF863C3" w:rsidR="005707A8" w:rsidRDefault="005707A8" w:rsidP="005707A8">
      <w:pPr>
        <w:snapToGrid w:val="0"/>
        <w:spacing w:after="0" w:line="240" w:lineRule="auto"/>
        <w:ind w:left="-15" w:firstLine="720"/>
        <w:jc w:val="both"/>
        <w:rPr>
          <w:szCs w:val="24"/>
        </w:rPr>
      </w:pPr>
      <w:r w:rsidRPr="008D1B9F">
        <w:rPr>
          <w:szCs w:val="24"/>
          <w:lang w:val="mn-MN"/>
        </w:rPr>
        <w:t>Х</w:t>
      </w:r>
      <w:r>
        <w:rPr>
          <w:szCs w:val="24"/>
          <w:lang w:val="mn-MN"/>
        </w:rPr>
        <w:t xml:space="preserve">уулийн төслийн үзэл баримтлалд </w:t>
      </w:r>
      <w:r w:rsidRPr="008D1B9F">
        <w:rPr>
          <w:szCs w:val="24"/>
          <w:lang w:val="mn-MN"/>
        </w:rPr>
        <w:t xml:space="preserve">тодорхойлсноор </w:t>
      </w:r>
      <w:r>
        <w:rPr>
          <w:szCs w:val="24"/>
        </w:rPr>
        <w:t>тус хуульд “захиалагч”-ийг өргөн хүрээгээр тодорхойлсоор ирсний дагуу энэ хуулиар төрийн болон орон орон нутгийн төсвийн хөрөнгөөр хийх худалдан авалтаас гадна төрийн болон орон нутгийн өмчит компани, төрийн болон орон нутгийн өмчийн оролцоотой компанийн худалдан авах ажиллагааг зохицуулдаг болохыг харгалзаж хуулийн нэрийг Худалдан авах ажиллагааны тухай гэж өөрчлөх нь оновчтой гэж үзлээ.</w:t>
      </w:r>
    </w:p>
    <w:p w14:paraId="1317FE85" w14:textId="1A8BDD28" w:rsidR="00774B56" w:rsidRDefault="00774B56" w:rsidP="005707A8">
      <w:pPr>
        <w:snapToGrid w:val="0"/>
        <w:spacing w:after="0" w:line="240" w:lineRule="auto"/>
        <w:ind w:left="-15" w:firstLine="720"/>
        <w:jc w:val="both"/>
        <w:rPr>
          <w:szCs w:val="24"/>
        </w:rPr>
      </w:pPr>
    </w:p>
    <w:p w14:paraId="02AFFAC9" w14:textId="67E4ACD1" w:rsidR="00774B56" w:rsidRPr="00774B56" w:rsidRDefault="00774B56" w:rsidP="00774B56">
      <w:pPr>
        <w:pStyle w:val="BodyText"/>
        <w:tabs>
          <w:tab w:val="left" w:pos="630"/>
        </w:tabs>
        <w:ind w:right="-6"/>
        <w:jc w:val="both"/>
        <w:rPr>
          <w:lang w:val="mn-MN"/>
        </w:rPr>
      </w:pPr>
      <w:r>
        <w:rPr>
          <w:lang w:val="mn-MN"/>
        </w:rPr>
        <w:tab/>
        <w:t xml:space="preserve">Мөн </w:t>
      </w:r>
      <w:r w:rsidRPr="001024EB">
        <w:rPr>
          <w:rFonts w:ascii="Arial" w:hAnsi="Arial" w:cs="Arial"/>
        </w:rPr>
        <w:t>зохицуулалтын уялдаа холбоог сайжруулах</w:t>
      </w:r>
      <w:r w:rsidRPr="001024EB">
        <w:rPr>
          <w:rFonts w:ascii="Arial" w:hAnsi="Arial" w:cs="Arial"/>
          <w:lang w:val="mn-MN"/>
        </w:rPr>
        <w:t>, энэ хуульд олон удаа өөрчлөлт ордог болохыг харгалзан зүйл, хэсгийн дугаарлал</w:t>
      </w:r>
      <w:r>
        <w:rPr>
          <w:rFonts w:ascii="Arial" w:hAnsi="Arial" w:cs="Arial"/>
          <w:lang w:val="mn-MN"/>
        </w:rPr>
        <w:t>т</w:t>
      </w:r>
      <w:r w:rsidRPr="001024EB">
        <w:rPr>
          <w:rFonts w:ascii="Arial" w:hAnsi="Arial" w:cs="Arial"/>
          <w:lang w:val="mn-MN"/>
        </w:rPr>
        <w:t>ы</w:t>
      </w:r>
      <w:r w:rsidR="00E56D54">
        <w:rPr>
          <w:rFonts w:ascii="Arial" w:hAnsi="Arial" w:cs="Arial"/>
          <w:lang w:val="mn-MN"/>
        </w:rPr>
        <w:t>н загварыг</w:t>
      </w:r>
      <w:r w:rsidRPr="001024EB">
        <w:rPr>
          <w:rFonts w:ascii="Arial" w:hAnsi="Arial" w:cs="Arial"/>
          <w:lang w:val="mn-MN"/>
        </w:rPr>
        <w:t xml:space="preserve"> өөрчлөх</w:t>
      </w:r>
      <w:r w:rsidRPr="001024EB">
        <w:rPr>
          <w:rFonts w:ascii="Arial" w:hAnsi="Arial" w:cs="Arial"/>
        </w:rPr>
        <w:t xml:space="preserve"> шаардлага</w:t>
      </w:r>
      <w:r>
        <w:rPr>
          <w:rFonts w:ascii="Arial" w:hAnsi="Arial" w:cs="Arial"/>
          <w:lang w:val="mn-MN"/>
        </w:rPr>
        <w:t>тай гэж үзэн өөрчилсөн болно.</w:t>
      </w:r>
    </w:p>
    <w:p w14:paraId="522E9452" w14:textId="77777777" w:rsidR="005707A8" w:rsidRDefault="005707A8" w:rsidP="008D1B9F">
      <w:pPr>
        <w:spacing w:after="0" w:line="240" w:lineRule="auto"/>
        <w:ind w:firstLine="720"/>
        <w:jc w:val="both"/>
        <w:rPr>
          <w:rStyle w:val="normaltextrun"/>
          <w:rFonts w:eastAsia="Arial"/>
          <w:szCs w:val="24"/>
          <w:lang w:val="mn-MN"/>
        </w:rPr>
      </w:pPr>
    </w:p>
    <w:p w14:paraId="51F60C99" w14:textId="7B5A4C50" w:rsidR="00D76C49" w:rsidRPr="008D1B9F" w:rsidRDefault="005707A8" w:rsidP="008D1B9F">
      <w:pPr>
        <w:spacing w:after="0" w:line="240" w:lineRule="auto"/>
        <w:ind w:firstLine="720"/>
        <w:jc w:val="both"/>
        <w:rPr>
          <w:szCs w:val="24"/>
          <w:lang w:val="mn-MN"/>
        </w:rPr>
      </w:pPr>
      <w:r>
        <w:rPr>
          <w:rStyle w:val="normaltextrun"/>
          <w:rFonts w:eastAsia="Arial"/>
          <w:szCs w:val="24"/>
          <w:lang w:val="mn-MN"/>
        </w:rPr>
        <w:t>Хуулийн</w:t>
      </w:r>
      <w:r w:rsidR="00D76C49" w:rsidRPr="008D1B9F">
        <w:rPr>
          <w:szCs w:val="24"/>
          <w:lang w:val="mn-MN"/>
        </w:rPr>
        <w:t xml:space="preserve"> төсөлд дараах үндсэн асуудлыг тусгасан: </w:t>
      </w:r>
    </w:p>
    <w:p w14:paraId="674E370D" w14:textId="77777777" w:rsidR="00D76C49" w:rsidRPr="008D1B9F" w:rsidRDefault="00D76C49" w:rsidP="008D1B9F">
      <w:pPr>
        <w:spacing w:after="0" w:line="240" w:lineRule="auto"/>
        <w:ind w:firstLine="720"/>
        <w:jc w:val="both"/>
        <w:rPr>
          <w:szCs w:val="24"/>
          <w:lang w:val="mn-MN"/>
        </w:rPr>
      </w:pPr>
    </w:p>
    <w:p w14:paraId="169760EA" w14:textId="46EB5DE0" w:rsidR="00946F69" w:rsidRPr="005707A8" w:rsidRDefault="005707A8" w:rsidP="00D2540A">
      <w:pPr>
        <w:spacing w:after="0" w:line="240" w:lineRule="auto"/>
        <w:ind w:firstLine="720"/>
        <w:jc w:val="both"/>
        <w:rPr>
          <w:szCs w:val="24"/>
          <w:lang w:val="mn-MN"/>
        </w:rPr>
      </w:pPr>
      <w:r w:rsidRPr="00D2540A">
        <w:rPr>
          <w:b/>
          <w:szCs w:val="24"/>
          <w:lang w:val="mn-MN"/>
        </w:rPr>
        <w:t>1.</w:t>
      </w:r>
      <w:r w:rsidR="00946F69" w:rsidRPr="00D2540A">
        <w:rPr>
          <w:b/>
          <w:szCs w:val="24"/>
          <w:lang w:val="mn-MN"/>
        </w:rPr>
        <w:t>Хуу</w:t>
      </w:r>
      <w:r w:rsidR="00D2540A" w:rsidRPr="00D2540A">
        <w:rPr>
          <w:b/>
          <w:szCs w:val="24"/>
          <w:lang w:val="mn-MN"/>
        </w:rPr>
        <w:t>лийн үйлчлэх хүрээг нэмэгдүүлэх</w:t>
      </w:r>
      <w:r w:rsidR="00D2540A">
        <w:rPr>
          <w:szCs w:val="24"/>
          <w:lang w:val="mn-MN"/>
        </w:rPr>
        <w:t xml:space="preserve">. </w:t>
      </w:r>
      <w:r w:rsidR="00946F69" w:rsidRPr="005707A8">
        <w:rPr>
          <w:szCs w:val="24"/>
          <w:lang w:val="mn-MN"/>
        </w:rPr>
        <w:t xml:space="preserve">Хуулийн төсөлд </w:t>
      </w:r>
      <w:r w:rsidR="00F024C3" w:rsidRPr="005707A8">
        <w:rPr>
          <w:szCs w:val="24"/>
          <w:lang w:val="mn-MN"/>
        </w:rPr>
        <w:t xml:space="preserve">төрийн болон орон нутгийн өмчийн хөрөнгөөр бараа, ажил, үйлчилгээ худалдан авахад зөвхөн Худалдан авах ажиллагааны тухай хуулиар зохицуулахаар тусгасан. </w:t>
      </w:r>
      <w:r w:rsidR="005C35BF" w:rsidRPr="005707A8">
        <w:rPr>
          <w:szCs w:val="24"/>
          <w:lang w:val="mn-MN"/>
        </w:rPr>
        <w:t xml:space="preserve">Цаашид худалдан авах ажиллагааг </w:t>
      </w:r>
      <w:r>
        <w:rPr>
          <w:szCs w:val="24"/>
          <w:lang w:val="mn-MN"/>
        </w:rPr>
        <w:t xml:space="preserve">энэ хуулийн үйлчлэлээс гадуур үлдээхгүй буюу </w:t>
      </w:r>
      <w:r w:rsidR="005C35BF" w:rsidRPr="005707A8">
        <w:rPr>
          <w:szCs w:val="24"/>
          <w:lang w:val="mn-MN"/>
        </w:rPr>
        <w:t>зөвхөн</w:t>
      </w:r>
      <w:r>
        <w:rPr>
          <w:szCs w:val="24"/>
          <w:lang w:val="mn-MN"/>
        </w:rPr>
        <w:t xml:space="preserve"> энэ</w:t>
      </w:r>
      <w:r w:rsidR="005C35BF" w:rsidRPr="005707A8">
        <w:rPr>
          <w:szCs w:val="24"/>
          <w:lang w:val="mn-MN"/>
        </w:rPr>
        <w:t xml:space="preserve"> хуулийн</w:t>
      </w:r>
      <w:r>
        <w:rPr>
          <w:szCs w:val="24"/>
          <w:lang w:val="mn-MN"/>
        </w:rPr>
        <w:t xml:space="preserve"> төсөлд заасны</w:t>
      </w:r>
      <w:r w:rsidR="005C35BF" w:rsidRPr="005707A8">
        <w:rPr>
          <w:szCs w:val="24"/>
          <w:lang w:val="mn-MN"/>
        </w:rPr>
        <w:t xml:space="preserve"> дагуу зохион байгуул</w:t>
      </w:r>
      <w:r w:rsidR="00631CA5" w:rsidRPr="005707A8">
        <w:rPr>
          <w:szCs w:val="24"/>
          <w:lang w:val="mn-MN"/>
        </w:rPr>
        <w:t>на. Т</w:t>
      </w:r>
      <w:r w:rsidR="005C35BF" w:rsidRPr="005707A8">
        <w:rPr>
          <w:szCs w:val="24"/>
          <w:lang w:val="mn-MN"/>
        </w:rPr>
        <w:t>өсөл, арга хэмжээний онцлог, үүсс</w:t>
      </w:r>
      <w:r>
        <w:rPr>
          <w:szCs w:val="24"/>
          <w:lang w:val="mn-MN"/>
        </w:rPr>
        <w:t>эн нөхцөл байдал, төсөвт өртгийн хэмжээнээс</w:t>
      </w:r>
      <w:r w:rsidR="005C35BF" w:rsidRPr="005707A8">
        <w:rPr>
          <w:szCs w:val="24"/>
          <w:lang w:val="mn-MN"/>
        </w:rPr>
        <w:t xml:space="preserve"> хамаарч </w:t>
      </w:r>
      <w:r>
        <w:rPr>
          <w:szCs w:val="24"/>
          <w:lang w:val="mn-MN"/>
        </w:rPr>
        <w:t>худалдан авалтыг</w:t>
      </w:r>
      <w:r w:rsidR="00631CA5" w:rsidRPr="005707A8">
        <w:rPr>
          <w:szCs w:val="24"/>
          <w:lang w:val="mn-MN"/>
        </w:rPr>
        <w:t xml:space="preserve"> </w:t>
      </w:r>
      <w:r w:rsidRPr="005707A8">
        <w:rPr>
          <w:szCs w:val="24"/>
          <w:lang w:val="mn-MN"/>
        </w:rPr>
        <w:t xml:space="preserve">тендер шалгаруулалтын </w:t>
      </w:r>
      <w:r>
        <w:rPr>
          <w:szCs w:val="24"/>
          <w:lang w:val="mn-MN"/>
        </w:rPr>
        <w:t xml:space="preserve">аль тохиромжтой аргаар </w:t>
      </w:r>
      <w:r w:rsidR="00631CA5" w:rsidRPr="005707A8">
        <w:rPr>
          <w:szCs w:val="24"/>
          <w:lang w:val="mn-MN"/>
        </w:rPr>
        <w:t xml:space="preserve">зохион байгуулахаар хуулийн төсөлд тусгасан. Ингэснээр </w:t>
      </w:r>
      <w:r w:rsidR="00A32A23" w:rsidRPr="005707A8">
        <w:rPr>
          <w:szCs w:val="24"/>
          <w:lang w:val="mn-MN"/>
        </w:rPr>
        <w:t>хууль мөрдөхгүй асуудлыг нэг мөр цэгцэлж, худалдан авах ажиллагаатай холбоотой тоо</w:t>
      </w:r>
      <w:r>
        <w:rPr>
          <w:szCs w:val="24"/>
          <w:lang w:val="mn-MN"/>
        </w:rPr>
        <w:t>н мэдээллийг</w:t>
      </w:r>
      <w:r w:rsidR="00A32A23" w:rsidRPr="005707A8">
        <w:rPr>
          <w:szCs w:val="24"/>
          <w:lang w:val="mn-MN"/>
        </w:rPr>
        <w:t xml:space="preserve"> нэгдсэн байдлаар </w:t>
      </w:r>
      <w:r>
        <w:rPr>
          <w:szCs w:val="24"/>
          <w:lang w:val="mn-MN"/>
        </w:rPr>
        <w:t xml:space="preserve">гаргах, </w:t>
      </w:r>
      <w:r w:rsidR="00A32A23" w:rsidRPr="005707A8">
        <w:rPr>
          <w:szCs w:val="24"/>
          <w:lang w:val="mn-MN"/>
        </w:rPr>
        <w:t>төлөвлөх,</w:t>
      </w:r>
      <w:r w:rsidR="00C8311F">
        <w:rPr>
          <w:szCs w:val="24"/>
          <w:lang w:val="mn-MN"/>
        </w:rPr>
        <w:t xml:space="preserve"> бүрэн</w:t>
      </w:r>
      <w:r w:rsidR="00A32A23" w:rsidRPr="005707A8">
        <w:rPr>
          <w:szCs w:val="24"/>
          <w:lang w:val="mn-MN"/>
        </w:rPr>
        <w:t xml:space="preserve"> тайлагнах боломжтой болно. </w:t>
      </w:r>
    </w:p>
    <w:p w14:paraId="30072955" w14:textId="77777777" w:rsidR="00946F69" w:rsidRPr="008D1B9F" w:rsidRDefault="00946F69" w:rsidP="008D1B9F">
      <w:pPr>
        <w:pStyle w:val="ListParagraph"/>
        <w:spacing w:after="0" w:line="240" w:lineRule="auto"/>
        <w:ind w:left="1080"/>
        <w:contextualSpacing w:val="0"/>
        <w:jc w:val="both"/>
        <w:rPr>
          <w:szCs w:val="24"/>
          <w:lang w:val="mn-MN"/>
        </w:rPr>
      </w:pPr>
    </w:p>
    <w:p w14:paraId="0AD13EE2" w14:textId="5D033D91" w:rsidR="00A42986" w:rsidRPr="00C8311F" w:rsidRDefault="00C8311F" w:rsidP="00D2540A">
      <w:pPr>
        <w:spacing w:after="0" w:line="240" w:lineRule="auto"/>
        <w:ind w:firstLine="720"/>
        <w:jc w:val="both"/>
        <w:rPr>
          <w:szCs w:val="24"/>
          <w:lang w:val="mn-MN"/>
        </w:rPr>
      </w:pPr>
      <w:r w:rsidRPr="00D2540A">
        <w:rPr>
          <w:b/>
          <w:szCs w:val="24"/>
          <w:lang w:val="mn-MN"/>
        </w:rPr>
        <w:t>2.</w:t>
      </w:r>
      <w:r w:rsidR="00ED6141" w:rsidRPr="00D2540A">
        <w:rPr>
          <w:b/>
          <w:szCs w:val="24"/>
          <w:lang w:val="mn-MN"/>
        </w:rPr>
        <w:t>Худалдан авах ажиллагааны үр аш</w:t>
      </w:r>
      <w:r w:rsidR="00234ABC" w:rsidRPr="00D2540A">
        <w:rPr>
          <w:b/>
          <w:szCs w:val="24"/>
          <w:lang w:val="mn-MN"/>
        </w:rPr>
        <w:t>иг, өрсөлдөөний</w:t>
      </w:r>
      <w:r w:rsidR="008E460B" w:rsidRPr="00D2540A">
        <w:rPr>
          <w:b/>
          <w:szCs w:val="24"/>
          <w:lang w:val="mn-MN"/>
        </w:rPr>
        <w:t>г</w:t>
      </w:r>
      <w:r w:rsidR="00234ABC" w:rsidRPr="00D2540A">
        <w:rPr>
          <w:b/>
          <w:szCs w:val="24"/>
          <w:lang w:val="mn-MN"/>
        </w:rPr>
        <w:t xml:space="preserve"> нэмэгдүүлэх</w:t>
      </w:r>
      <w:r w:rsidR="00D2540A" w:rsidRPr="00D2540A">
        <w:rPr>
          <w:b/>
          <w:szCs w:val="24"/>
          <w:lang w:val="mn-MN"/>
        </w:rPr>
        <w:t>.</w:t>
      </w:r>
      <w:r w:rsidR="00D2540A">
        <w:rPr>
          <w:szCs w:val="24"/>
          <w:lang w:val="mn-MN"/>
        </w:rPr>
        <w:t xml:space="preserve"> </w:t>
      </w:r>
      <w:r w:rsidR="00CD0358" w:rsidRPr="00C8311F">
        <w:rPr>
          <w:szCs w:val="24"/>
          <w:lang w:val="mn-MN"/>
        </w:rPr>
        <w:t>Худалдан авах ажиллагааны үр ашгийг нэмэгдүүлэх</w:t>
      </w:r>
      <w:r w:rsidR="00234ABC" w:rsidRPr="00C8311F">
        <w:rPr>
          <w:szCs w:val="24"/>
          <w:lang w:val="mn-MN"/>
        </w:rPr>
        <w:t xml:space="preserve">ийн тулд </w:t>
      </w:r>
      <w:r>
        <w:rPr>
          <w:szCs w:val="24"/>
          <w:lang w:val="mn-MN"/>
        </w:rPr>
        <w:t xml:space="preserve">захиалагч хүсвэл аль ч төрлийн бараа, ажил, үйлчилгээнд </w:t>
      </w:r>
      <w:r w:rsidR="00234ABC" w:rsidRPr="00C8311F">
        <w:rPr>
          <w:szCs w:val="24"/>
          <w:lang w:val="mn-MN"/>
        </w:rPr>
        <w:t xml:space="preserve">чанар үнийн хосолмолоор </w:t>
      </w:r>
      <w:r>
        <w:rPr>
          <w:szCs w:val="24"/>
          <w:lang w:val="mn-MN"/>
        </w:rPr>
        <w:t>гүйцэтгэгч</w:t>
      </w:r>
      <w:r w:rsidR="00FA1D94" w:rsidRPr="00C8311F">
        <w:rPr>
          <w:szCs w:val="24"/>
          <w:lang w:val="mn-MN"/>
        </w:rPr>
        <w:t xml:space="preserve"> сонгох зохицуулалтыг хуулийн төсөлд тусгасан. </w:t>
      </w:r>
      <w:r w:rsidR="008E460B" w:rsidRPr="00C8311F">
        <w:rPr>
          <w:szCs w:val="24"/>
          <w:lang w:val="mn-MN"/>
        </w:rPr>
        <w:t>Худалдан авах бараа, ажил, үйлчилгээг чанараар харьцуулж</w:t>
      </w:r>
      <w:r w:rsidR="00116D53" w:rsidRPr="00C8311F">
        <w:rPr>
          <w:szCs w:val="24"/>
          <w:lang w:val="mn-MN"/>
        </w:rPr>
        <w:t xml:space="preserve"> илүү чанартай барааг сонгох </w:t>
      </w:r>
      <w:r w:rsidR="004D037A" w:rsidRPr="00C8311F">
        <w:rPr>
          <w:szCs w:val="24"/>
          <w:lang w:val="mn-MN"/>
        </w:rPr>
        <w:t xml:space="preserve">эрх зүйн орчныг бий болгосноор цаашид тендер шалгаруулалт дагасан олон сөрөг асуудлыг шийдвэрлэх боломж бүрдэнэ. Нөгөө талаас оролцогч нарт </w:t>
      </w:r>
      <w:r>
        <w:rPr>
          <w:szCs w:val="24"/>
          <w:lang w:val="mn-MN"/>
        </w:rPr>
        <w:t xml:space="preserve">нийтлэг </w:t>
      </w:r>
      <w:r w:rsidR="004D037A" w:rsidRPr="00C8311F">
        <w:rPr>
          <w:szCs w:val="24"/>
          <w:lang w:val="mn-MN"/>
        </w:rPr>
        <w:t xml:space="preserve">тавигддаг шалгуурыг тухайн бараа, ажил, үйлчилгээтэй уялдуулан </w:t>
      </w:r>
      <w:r w:rsidR="006C1C50" w:rsidRPr="00C8311F">
        <w:rPr>
          <w:szCs w:val="24"/>
          <w:lang w:val="mn-MN"/>
        </w:rPr>
        <w:t>тодорхойлох, оролцогчид бус нийлүүлэх бараа, үйлчилгээ, гүйцэтгэх ажилд түлхүү анхаарах</w:t>
      </w:r>
      <w:r w:rsidR="00BA6C56" w:rsidRPr="00C8311F">
        <w:rPr>
          <w:szCs w:val="24"/>
          <w:lang w:val="mn-MN"/>
        </w:rPr>
        <w:t xml:space="preserve"> өөрчлөлтийг тусгалаа. </w:t>
      </w:r>
    </w:p>
    <w:p w14:paraId="1D67542D" w14:textId="77777777" w:rsidR="00A42986" w:rsidRPr="008D1B9F" w:rsidRDefault="00A42986" w:rsidP="008D1B9F">
      <w:pPr>
        <w:pStyle w:val="ListParagraph"/>
        <w:spacing w:after="0" w:line="240" w:lineRule="auto"/>
        <w:ind w:left="1080"/>
        <w:contextualSpacing w:val="0"/>
        <w:jc w:val="both"/>
        <w:rPr>
          <w:szCs w:val="24"/>
          <w:lang w:val="mn-MN"/>
        </w:rPr>
      </w:pPr>
    </w:p>
    <w:p w14:paraId="5801FCAE" w14:textId="22D32F72" w:rsidR="004D334B" w:rsidRPr="00C8311F" w:rsidRDefault="00A208A1" w:rsidP="00C8311F">
      <w:pPr>
        <w:spacing w:after="0" w:line="240" w:lineRule="auto"/>
        <w:ind w:firstLine="720"/>
        <w:jc w:val="both"/>
        <w:rPr>
          <w:szCs w:val="24"/>
          <w:lang w:val="mn-MN"/>
        </w:rPr>
      </w:pPr>
      <w:r w:rsidRPr="00C8311F">
        <w:rPr>
          <w:szCs w:val="24"/>
          <w:lang w:val="mn-MN"/>
        </w:rPr>
        <w:lastRenderedPageBreak/>
        <w:t xml:space="preserve">Сүүлийн жилүүдэд тендер шалгаруулалтад оролцогч аж ахуйн нэгжүүдийн тоо буурах, оролцогчгүй тендер шалгаруулалтын тоо өсөх хандлагатай байгаа бөгөөд 2024 онд нийт тендер шалгаруулалтын 44 хувь амжилтгүй болж, дахин зарласан статистик байна. </w:t>
      </w:r>
      <w:r w:rsidR="002549B0" w:rsidRPr="00C8311F">
        <w:rPr>
          <w:szCs w:val="24"/>
          <w:lang w:val="mn-MN"/>
        </w:rPr>
        <w:t xml:space="preserve">Үүнд дүн шинжилгээ хийж өрсөлдөөнийг хязгаарладаг зохицуулалтыг өөрчлөхөөр </w:t>
      </w:r>
      <w:r w:rsidR="00C8311F">
        <w:rPr>
          <w:szCs w:val="24"/>
          <w:lang w:val="mn-MN"/>
        </w:rPr>
        <w:t>зорилоо</w:t>
      </w:r>
      <w:r w:rsidR="002549B0" w:rsidRPr="00C8311F">
        <w:rPr>
          <w:szCs w:val="24"/>
          <w:lang w:val="mn-MN"/>
        </w:rPr>
        <w:t xml:space="preserve">. 10 тэрбум хүртэлх төсөвт өртөгтэй тендер шалгаруулалтад оролцоход баталгаа ирүүлэх шаардлагагүй бөгөөд баталгааны мэдэгдэл бөглөж </w:t>
      </w:r>
      <w:r w:rsidR="00272C3D" w:rsidRPr="00C8311F">
        <w:rPr>
          <w:szCs w:val="24"/>
          <w:lang w:val="mn-MN"/>
        </w:rPr>
        <w:t xml:space="preserve">тендер илгээх боломжтой болж байна. </w:t>
      </w:r>
      <w:r w:rsidR="00401C55" w:rsidRPr="00C8311F">
        <w:rPr>
          <w:szCs w:val="24"/>
          <w:lang w:val="mn-MN"/>
        </w:rPr>
        <w:t xml:space="preserve">Мөн </w:t>
      </w:r>
      <w:r w:rsidR="008E49D6" w:rsidRPr="00C8311F">
        <w:rPr>
          <w:szCs w:val="24"/>
          <w:lang w:val="mn-MN"/>
        </w:rPr>
        <w:t xml:space="preserve">татвар, нийгмийн даатгалын хугацаа хэтэрсэн өр төлбөртэй гэж оролцогчийн ирүүлсэн тендерээс </w:t>
      </w:r>
      <w:r w:rsidR="00C8311F">
        <w:rPr>
          <w:szCs w:val="24"/>
          <w:lang w:val="mn-MN"/>
        </w:rPr>
        <w:t>шууд татгалздаг байсан зохицуулалтыг өөрчиллөө</w:t>
      </w:r>
      <w:r w:rsidR="008E49D6" w:rsidRPr="00C8311F">
        <w:rPr>
          <w:szCs w:val="24"/>
          <w:lang w:val="mn-MN"/>
        </w:rPr>
        <w:t>. Аливаа оролцогч тендер шалгаруулалтад оролцох</w:t>
      </w:r>
      <w:r w:rsidR="00C8311F">
        <w:rPr>
          <w:szCs w:val="24"/>
          <w:lang w:val="mn-MN"/>
        </w:rPr>
        <w:t>о</w:t>
      </w:r>
      <w:r w:rsidR="008E49D6" w:rsidRPr="00C8311F">
        <w:rPr>
          <w:szCs w:val="24"/>
          <w:lang w:val="mn-MN"/>
        </w:rPr>
        <w:t xml:space="preserve">д татвар, нийгмийн даатгалын хугацаа хэтэрсэн өр, төлбөртэй </w:t>
      </w:r>
      <w:r w:rsidR="004D334B" w:rsidRPr="00C8311F">
        <w:rPr>
          <w:szCs w:val="24"/>
          <w:lang w:val="mn-MN"/>
        </w:rPr>
        <w:t>байж болох бөгөөд гагцхүү шалгарсан оролцогч худалдан авах гэрээ байгуулах үед холбогдох өр, төлбөрийг төлсөн байх</w:t>
      </w:r>
      <w:r w:rsidR="009E56F0" w:rsidRPr="00C8311F">
        <w:rPr>
          <w:szCs w:val="24"/>
          <w:lang w:val="mn-MN"/>
        </w:rPr>
        <w:t xml:space="preserve">аар </w:t>
      </w:r>
      <w:r w:rsidR="00C8311F">
        <w:rPr>
          <w:szCs w:val="24"/>
          <w:lang w:val="mn-MN"/>
        </w:rPr>
        <w:t>болголоо</w:t>
      </w:r>
      <w:r w:rsidR="009E56F0" w:rsidRPr="00C8311F">
        <w:rPr>
          <w:szCs w:val="24"/>
          <w:lang w:val="mn-MN"/>
        </w:rPr>
        <w:t>. Ингэснээр оролцогчдын</w:t>
      </w:r>
      <w:r w:rsidR="00C8311F">
        <w:rPr>
          <w:szCs w:val="24"/>
          <w:lang w:val="mn-MN"/>
        </w:rPr>
        <w:t xml:space="preserve"> идэвх сайжирч, тендер</w:t>
      </w:r>
      <w:r w:rsidR="00D2540A">
        <w:rPr>
          <w:szCs w:val="24"/>
        </w:rPr>
        <w:t xml:space="preserve"> </w:t>
      </w:r>
      <w:r w:rsidR="00D2540A">
        <w:rPr>
          <w:szCs w:val="24"/>
          <w:lang w:val="mn-MN"/>
        </w:rPr>
        <w:t>шалгаруулалтад оролцох сонирхол</w:t>
      </w:r>
      <w:r w:rsidR="00C8311F">
        <w:rPr>
          <w:szCs w:val="24"/>
          <w:lang w:val="mn-MN"/>
        </w:rPr>
        <w:t xml:space="preserve"> нэмэгдэнэ</w:t>
      </w:r>
      <w:r w:rsidR="009E56F0" w:rsidRPr="00C8311F">
        <w:rPr>
          <w:szCs w:val="24"/>
          <w:lang w:val="mn-MN"/>
        </w:rPr>
        <w:t xml:space="preserve"> </w:t>
      </w:r>
      <w:r w:rsidR="00C8311F">
        <w:rPr>
          <w:szCs w:val="24"/>
          <w:lang w:val="mn-MN"/>
        </w:rPr>
        <w:t>гэсэн хүлээлттэй байна</w:t>
      </w:r>
      <w:r w:rsidR="00272C3D" w:rsidRPr="00C8311F">
        <w:rPr>
          <w:szCs w:val="24"/>
          <w:lang w:val="mn-MN"/>
        </w:rPr>
        <w:t xml:space="preserve">. </w:t>
      </w:r>
    </w:p>
    <w:p w14:paraId="737C188B" w14:textId="77777777" w:rsidR="00D76C49" w:rsidRPr="008D1B9F" w:rsidRDefault="00D76C49" w:rsidP="008D1B9F">
      <w:pPr>
        <w:spacing w:after="0" w:line="240" w:lineRule="auto"/>
        <w:ind w:left="1080"/>
        <w:jc w:val="both"/>
        <w:rPr>
          <w:szCs w:val="24"/>
          <w:lang w:val="mn-MN"/>
        </w:rPr>
      </w:pPr>
    </w:p>
    <w:p w14:paraId="26556FD9" w14:textId="76029719" w:rsidR="00D76C49" w:rsidRPr="008D1B9F" w:rsidRDefault="00D2540A" w:rsidP="00D2540A">
      <w:pPr>
        <w:spacing w:after="0" w:line="240" w:lineRule="auto"/>
        <w:ind w:firstLine="720"/>
        <w:jc w:val="both"/>
        <w:rPr>
          <w:szCs w:val="24"/>
          <w:lang w:val="mn-MN"/>
        </w:rPr>
      </w:pPr>
      <w:r w:rsidRPr="00D2540A">
        <w:rPr>
          <w:b/>
          <w:szCs w:val="24"/>
          <w:lang w:val="mn-MN"/>
        </w:rPr>
        <w:t>3.</w:t>
      </w:r>
      <w:r w:rsidR="00061EE7" w:rsidRPr="00D2540A">
        <w:rPr>
          <w:b/>
          <w:szCs w:val="24"/>
          <w:lang w:val="mn-MN"/>
        </w:rPr>
        <w:t>Хиймэл оюун, технологийн дэвшлийг нэвтрүүлэх</w:t>
      </w:r>
      <w:r w:rsidRPr="00D2540A">
        <w:rPr>
          <w:b/>
          <w:szCs w:val="24"/>
          <w:lang w:val="mn-MN"/>
        </w:rPr>
        <w:t>.</w:t>
      </w:r>
      <w:r>
        <w:rPr>
          <w:szCs w:val="24"/>
          <w:lang w:val="mn-MN"/>
        </w:rPr>
        <w:t xml:space="preserve"> </w:t>
      </w:r>
      <w:r w:rsidR="00061EE7" w:rsidRPr="008D1B9F">
        <w:rPr>
          <w:szCs w:val="24"/>
          <w:lang w:val="mn-MN"/>
        </w:rPr>
        <w:t>Техник техноло</w:t>
      </w:r>
      <w:r w:rsidR="005D6054" w:rsidRPr="008D1B9F">
        <w:rPr>
          <w:szCs w:val="24"/>
          <w:lang w:val="mn-MN"/>
        </w:rPr>
        <w:t>гийн хурдтай хөгжлийг дагаж худалдан авах ажиллагаан</w:t>
      </w:r>
      <w:r w:rsidR="0065722E" w:rsidRPr="008D1B9F">
        <w:rPr>
          <w:szCs w:val="24"/>
          <w:lang w:val="mn-MN"/>
        </w:rPr>
        <w:t xml:space="preserve">д нэвтрүүлэх </w:t>
      </w:r>
      <w:r w:rsidR="005F320F" w:rsidRPr="008D1B9F">
        <w:rPr>
          <w:szCs w:val="24"/>
          <w:lang w:val="mn-MN"/>
        </w:rPr>
        <w:t xml:space="preserve">эрх зүйн орчныг бүрдүүлж байна. Цаашид </w:t>
      </w:r>
      <w:r w:rsidR="007C66A6" w:rsidRPr="008D1B9F">
        <w:rPr>
          <w:szCs w:val="24"/>
          <w:lang w:val="mn-MN"/>
        </w:rPr>
        <w:t>хий</w:t>
      </w:r>
      <w:r w:rsidR="001F4ED7" w:rsidRPr="008D1B9F">
        <w:rPr>
          <w:szCs w:val="24"/>
          <w:lang w:val="mn-MN"/>
        </w:rPr>
        <w:t xml:space="preserve">мэл оюуныг </w:t>
      </w:r>
      <w:r w:rsidR="007C66A6" w:rsidRPr="008D1B9F">
        <w:rPr>
          <w:szCs w:val="24"/>
          <w:lang w:val="mn-MN"/>
        </w:rPr>
        <w:t>бараа, ажил, үйлчилгээний зах зээлийн судалгаа хийх</w:t>
      </w:r>
      <w:r w:rsidR="001F4ED7" w:rsidRPr="008D1B9F">
        <w:rPr>
          <w:szCs w:val="24"/>
          <w:lang w:val="mn-MN"/>
        </w:rPr>
        <w:t xml:space="preserve">, </w:t>
      </w:r>
      <w:r w:rsidR="007C66A6" w:rsidRPr="008D1B9F">
        <w:rPr>
          <w:szCs w:val="24"/>
          <w:lang w:val="mn-MN"/>
        </w:rPr>
        <w:t>тендер нээх</w:t>
      </w:r>
      <w:r w:rsidR="001F4ED7" w:rsidRPr="008D1B9F">
        <w:rPr>
          <w:szCs w:val="24"/>
          <w:lang w:val="mn-MN"/>
        </w:rPr>
        <w:t xml:space="preserve">, </w:t>
      </w:r>
      <w:r w:rsidR="007C66A6" w:rsidRPr="008D1B9F">
        <w:rPr>
          <w:szCs w:val="24"/>
          <w:lang w:val="mn-MN"/>
        </w:rPr>
        <w:t>тендерийг хянан үзэх</w:t>
      </w:r>
      <w:r w:rsidR="007A4F79" w:rsidRPr="008D1B9F">
        <w:rPr>
          <w:szCs w:val="24"/>
          <w:lang w:val="mn-MN"/>
        </w:rPr>
        <w:t xml:space="preserve">, </w:t>
      </w:r>
      <w:r w:rsidR="007C66A6" w:rsidRPr="008D1B9F">
        <w:rPr>
          <w:szCs w:val="24"/>
          <w:lang w:val="mn-MN"/>
        </w:rPr>
        <w:t>тендерийг үнэлэх</w:t>
      </w:r>
      <w:r w:rsidR="007A4F79" w:rsidRPr="008D1B9F">
        <w:rPr>
          <w:szCs w:val="24"/>
          <w:lang w:val="mn-MN"/>
        </w:rPr>
        <w:t xml:space="preserve">, </w:t>
      </w:r>
      <w:r w:rsidR="007C66A6" w:rsidRPr="008D1B9F">
        <w:rPr>
          <w:szCs w:val="24"/>
          <w:lang w:val="mn-MN"/>
        </w:rPr>
        <w:t>тендер шалгаруулалтын мэдээллийг ил болох</w:t>
      </w:r>
      <w:r w:rsidR="007A4F79" w:rsidRPr="008D1B9F">
        <w:rPr>
          <w:szCs w:val="24"/>
          <w:lang w:val="mn-MN"/>
        </w:rPr>
        <w:t xml:space="preserve">, </w:t>
      </w:r>
      <w:r w:rsidR="007C66A6" w:rsidRPr="008D1B9F">
        <w:rPr>
          <w:szCs w:val="24"/>
          <w:lang w:val="mn-MN"/>
        </w:rPr>
        <w:t>энэ хуульд заасан хураангуй жагсаалт үүсгэх</w:t>
      </w:r>
      <w:r w:rsidR="00F77B62" w:rsidRPr="008D1B9F">
        <w:rPr>
          <w:szCs w:val="24"/>
          <w:lang w:val="mn-MN"/>
        </w:rPr>
        <w:t xml:space="preserve">эд </w:t>
      </w:r>
      <w:r w:rsidR="00956665" w:rsidRPr="008D1B9F">
        <w:rPr>
          <w:szCs w:val="24"/>
          <w:lang w:val="mn-MN"/>
        </w:rPr>
        <w:t xml:space="preserve">ашиглах замаар худалдан авах ажиллагаанд </w:t>
      </w:r>
      <w:r w:rsidR="00440E86" w:rsidRPr="008D1B9F">
        <w:rPr>
          <w:szCs w:val="24"/>
          <w:lang w:val="mn-MN"/>
        </w:rPr>
        <w:t xml:space="preserve">хүний оролцоог бууруулах нөхцөлийг бүрдүүлнэ. </w:t>
      </w:r>
    </w:p>
    <w:p w14:paraId="66C3935F" w14:textId="77777777" w:rsidR="00DE5F12" w:rsidRPr="008D1B9F" w:rsidRDefault="00DE5F12" w:rsidP="008D1B9F">
      <w:pPr>
        <w:pStyle w:val="ListParagraph"/>
        <w:spacing w:after="0" w:line="240" w:lineRule="auto"/>
        <w:ind w:left="1080"/>
        <w:jc w:val="both"/>
        <w:rPr>
          <w:szCs w:val="24"/>
          <w:lang w:val="mn-MN"/>
        </w:rPr>
      </w:pPr>
    </w:p>
    <w:p w14:paraId="31A5DBCA" w14:textId="43D8F35A" w:rsidR="00D76C49" w:rsidRPr="008D1B9F" w:rsidRDefault="00D2540A" w:rsidP="00D2540A">
      <w:pPr>
        <w:spacing w:after="0" w:line="240" w:lineRule="auto"/>
        <w:ind w:firstLine="720"/>
        <w:jc w:val="both"/>
        <w:rPr>
          <w:szCs w:val="24"/>
          <w:lang w:val="mn-MN"/>
        </w:rPr>
      </w:pPr>
      <w:r w:rsidRPr="00D2540A">
        <w:rPr>
          <w:b/>
          <w:szCs w:val="24"/>
          <w:lang w:val="mn-MN"/>
        </w:rPr>
        <w:t>4.</w:t>
      </w:r>
      <w:r w:rsidR="00D76C49" w:rsidRPr="00D2540A">
        <w:rPr>
          <w:b/>
          <w:szCs w:val="24"/>
          <w:lang w:val="mn-MN"/>
        </w:rPr>
        <w:t>Шуур</w:t>
      </w:r>
      <w:r w:rsidRPr="00D2540A">
        <w:rPr>
          <w:b/>
          <w:szCs w:val="24"/>
          <w:lang w:val="mn-MN"/>
        </w:rPr>
        <w:t>хай, хялбар тендер шалгаруулалт.</w:t>
      </w:r>
      <w:r>
        <w:rPr>
          <w:szCs w:val="24"/>
          <w:lang w:val="mn-MN"/>
        </w:rPr>
        <w:t xml:space="preserve"> Тендер шалгаруулалтад м</w:t>
      </w:r>
      <w:r w:rsidR="00D76C49" w:rsidRPr="008D1B9F">
        <w:rPr>
          <w:szCs w:val="24"/>
          <w:lang w:val="mn-MN"/>
        </w:rPr>
        <w:t xml:space="preserve">эдээллийн технологи, интернэтэд суурилсан </w:t>
      </w:r>
      <w:r>
        <w:rPr>
          <w:szCs w:val="24"/>
          <w:lang w:val="mn-MN"/>
        </w:rPr>
        <w:t>орчин цагийн дэвшлийг хэрэглэхээр</w:t>
      </w:r>
      <w:r w:rsidR="00D76C49" w:rsidRPr="008D1B9F">
        <w:rPr>
          <w:szCs w:val="24"/>
          <w:lang w:val="mn-MN"/>
        </w:rPr>
        <w:t xml:space="preserve"> хуулийн төсөлд тусгасан нь тендер шалгаруулалтыг аль болох богино хугацаанд зохион байгуулах боломж</w:t>
      </w:r>
      <w:r>
        <w:rPr>
          <w:szCs w:val="24"/>
          <w:lang w:val="mn-MN"/>
        </w:rPr>
        <w:t>ийг бүрдүүл</w:t>
      </w:r>
      <w:r w:rsidR="00D76C49" w:rsidRPr="008D1B9F">
        <w:rPr>
          <w:szCs w:val="24"/>
          <w:lang w:val="mn-MN"/>
        </w:rPr>
        <w:t xml:space="preserve">нэ гэж үзэж байна. Худалдан авах ажиллагааны бүх үе шатыг цахим системд бүртгэж байгаа нь </w:t>
      </w:r>
      <w:r w:rsidRPr="008D1B9F">
        <w:rPr>
          <w:szCs w:val="24"/>
          <w:lang w:val="mn-MN"/>
        </w:rPr>
        <w:t xml:space="preserve">тендерт оролцогч </w:t>
      </w:r>
      <w:r w:rsidR="00D76C49" w:rsidRPr="008D1B9F">
        <w:rPr>
          <w:szCs w:val="24"/>
          <w:lang w:val="mn-MN"/>
        </w:rPr>
        <w:t xml:space="preserve">тендер шалгаруулалтын мэдээлэлтэй цаг алдалгүй танилцах боломжтой </w:t>
      </w:r>
      <w:r>
        <w:rPr>
          <w:szCs w:val="24"/>
          <w:lang w:val="mn-MN"/>
        </w:rPr>
        <w:t xml:space="preserve">болгох </w:t>
      </w:r>
      <w:r w:rsidR="00D76C49" w:rsidRPr="008D1B9F">
        <w:rPr>
          <w:szCs w:val="24"/>
          <w:lang w:val="mn-MN"/>
        </w:rPr>
        <w:t>тул сонирхсон тендерт эртнээс бэлдэх, орон зайн хязгаараас үл хамааран тендер илгээх боломжтой байхын зэрэгцээ төрийн мэдээллийн санд байгаа мэдээллийг харилцан солилцож, тендер шалгаруулалтын хянан үзэх шатны үнэлгээг цахим системээр хийх боломж бүрдэж шуурхай, хялбар тендер шалгаруулалт зохи</w:t>
      </w:r>
      <w:r>
        <w:rPr>
          <w:szCs w:val="24"/>
          <w:lang w:val="mn-MN"/>
        </w:rPr>
        <w:t>он байгуулах суурь нөхцөл болно</w:t>
      </w:r>
      <w:r w:rsidR="00D76C49" w:rsidRPr="008D1B9F">
        <w:rPr>
          <w:szCs w:val="24"/>
          <w:lang w:val="mn-MN"/>
        </w:rPr>
        <w:t xml:space="preserve"> гэж үзэж байна. </w:t>
      </w:r>
    </w:p>
    <w:p w14:paraId="4CD0712C" w14:textId="77777777" w:rsidR="00D2540A" w:rsidRDefault="00D2540A" w:rsidP="00D2540A">
      <w:pPr>
        <w:spacing w:after="0" w:line="240" w:lineRule="auto"/>
        <w:jc w:val="both"/>
        <w:rPr>
          <w:szCs w:val="24"/>
          <w:lang w:val="mn-MN"/>
        </w:rPr>
      </w:pPr>
    </w:p>
    <w:p w14:paraId="42EDA60E" w14:textId="51555492" w:rsidR="00D76C49" w:rsidRPr="00D2540A" w:rsidRDefault="00D76C49" w:rsidP="00D2540A">
      <w:pPr>
        <w:spacing w:after="0" w:line="240" w:lineRule="auto"/>
        <w:ind w:firstLine="720"/>
        <w:jc w:val="both"/>
        <w:rPr>
          <w:szCs w:val="24"/>
          <w:lang w:val="mn-MN"/>
        </w:rPr>
      </w:pPr>
      <w:r w:rsidRPr="00D2540A">
        <w:rPr>
          <w:szCs w:val="24"/>
          <w:lang w:val="mn-MN"/>
        </w:rPr>
        <w:t xml:space="preserve">Түүнчлэн худалдан авах ажиллагааны бүх үе шатуудад тоон гарын үсгийг хэрэглэх </w:t>
      </w:r>
      <w:r w:rsidR="00D2540A">
        <w:rPr>
          <w:szCs w:val="24"/>
          <w:lang w:val="mn-MN"/>
        </w:rPr>
        <w:t xml:space="preserve">нь </w:t>
      </w:r>
      <w:r w:rsidRPr="00D2540A">
        <w:rPr>
          <w:szCs w:val="24"/>
          <w:lang w:val="mn-MN"/>
        </w:rPr>
        <w:t>тендер шалгаруулалтад оролцогч талууд цахимаар мэдээлэл солилцо</w:t>
      </w:r>
      <w:r w:rsidR="00D2540A">
        <w:rPr>
          <w:szCs w:val="24"/>
          <w:lang w:val="mn-MN"/>
        </w:rPr>
        <w:t>х, харилцах боломжийг бүрдүүлнэ</w:t>
      </w:r>
      <w:r w:rsidRPr="00D2540A">
        <w:rPr>
          <w:szCs w:val="24"/>
          <w:lang w:val="mn-MN"/>
        </w:rPr>
        <w:t xml:space="preserve">. </w:t>
      </w:r>
    </w:p>
    <w:p w14:paraId="04F72300" w14:textId="77777777" w:rsidR="00235BD0" w:rsidRPr="008D1B9F" w:rsidRDefault="00235BD0" w:rsidP="008D1B9F">
      <w:pPr>
        <w:pStyle w:val="ListParagraph"/>
        <w:spacing w:after="0" w:line="240" w:lineRule="auto"/>
        <w:ind w:left="1080"/>
        <w:contextualSpacing w:val="0"/>
        <w:jc w:val="both"/>
        <w:rPr>
          <w:szCs w:val="24"/>
          <w:lang w:val="mn-MN"/>
        </w:rPr>
      </w:pPr>
    </w:p>
    <w:p w14:paraId="7B12CAB2" w14:textId="519A3908" w:rsidR="004640C6" w:rsidRPr="00D2540A" w:rsidRDefault="00D2540A" w:rsidP="00D2540A">
      <w:pPr>
        <w:spacing w:after="0" w:line="240" w:lineRule="auto"/>
        <w:ind w:firstLine="720"/>
        <w:jc w:val="both"/>
        <w:rPr>
          <w:szCs w:val="24"/>
          <w:lang w:val="mn-MN"/>
        </w:rPr>
      </w:pPr>
      <w:r w:rsidRPr="00D2540A">
        <w:rPr>
          <w:b/>
          <w:szCs w:val="24"/>
          <w:lang w:val="mn-MN"/>
        </w:rPr>
        <w:t>5.Эх оронч худалдан авалт.</w:t>
      </w:r>
      <w:r>
        <w:rPr>
          <w:szCs w:val="24"/>
          <w:lang w:val="mn-MN"/>
        </w:rPr>
        <w:t xml:space="preserve"> </w:t>
      </w:r>
      <w:r w:rsidR="008D6068" w:rsidRPr="00D2540A">
        <w:rPr>
          <w:szCs w:val="24"/>
          <w:lang w:val="mn-MN"/>
        </w:rPr>
        <w:t xml:space="preserve">Монгол Улсын Ерөнхийлөгч, Монгол Улсын Их Хурал, Монгол Улсын Засгийн газраас санаачилсан дотоодын үйлдвэрлэлийг дэмжих үндэсний хөдөлгөөн, хөтөлбөрүүдийг </w:t>
      </w:r>
      <w:r w:rsidR="004640C6" w:rsidRPr="00D2540A">
        <w:rPr>
          <w:szCs w:val="24"/>
          <w:lang w:val="mn-MN"/>
        </w:rPr>
        <w:t>эх оронч худалдан авалт</w:t>
      </w:r>
      <w:r w:rsidR="008D6068" w:rsidRPr="00D2540A">
        <w:rPr>
          <w:szCs w:val="24"/>
          <w:lang w:val="mn-MN"/>
        </w:rPr>
        <w:t xml:space="preserve">аар дэмжих </w:t>
      </w:r>
      <w:r w:rsidR="004640C6" w:rsidRPr="00D2540A">
        <w:rPr>
          <w:szCs w:val="24"/>
          <w:lang w:val="mn-MN"/>
        </w:rPr>
        <w:t xml:space="preserve">зохицуулалтыг хуулийн төсөлд тусгалаа. Дотоодын үйлдвэрлэл, аж ахуй эрхлэгчдийг дэмжиж одоогийн хуулийн сайн зохицуулалтуудыг бүрэн хадгалж давуу эрхийн зөрүү тооцох аргачлалыг боловсронгуй болголоо. Мөн дотоодын барааг импортын бараатай өрсөлдүүлэхгүй ба зөвхөн Монгол бараа үйлдвэрлэгч хоорондоо өрсөлдөнө. Засгийн газар чанар, стандартын шаардлага хангасан барааны жагсаалтыг баталж, чанартай, стандартад нийцсэн дотоодын барааг цахим дэлгүүрт байршуулж, төрийн байгууллагад тогтмол нийлүүлэх боломжийг бий болгоно.  </w:t>
      </w:r>
    </w:p>
    <w:p w14:paraId="133A2A16" w14:textId="77777777" w:rsidR="004640C6" w:rsidRPr="008D1B9F" w:rsidRDefault="004640C6" w:rsidP="008D1B9F">
      <w:pPr>
        <w:pStyle w:val="ListParagraph"/>
        <w:spacing w:after="0" w:line="240" w:lineRule="auto"/>
        <w:ind w:left="1080"/>
        <w:jc w:val="both"/>
        <w:rPr>
          <w:szCs w:val="24"/>
          <w:lang w:val="mn-MN"/>
        </w:rPr>
      </w:pPr>
    </w:p>
    <w:p w14:paraId="0013C7FF" w14:textId="574BE363" w:rsidR="008F1DF7" w:rsidRPr="00D2540A" w:rsidRDefault="00D2540A" w:rsidP="00D2540A">
      <w:pPr>
        <w:spacing w:after="0" w:line="240" w:lineRule="auto"/>
        <w:ind w:firstLine="720"/>
        <w:jc w:val="both"/>
        <w:rPr>
          <w:szCs w:val="24"/>
          <w:lang w:val="mn-MN"/>
        </w:rPr>
      </w:pPr>
      <w:r w:rsidRPr="00D2540A">
        <w:rPr>
          <w:b/>
          <w:szCs w:val="24"/>
          <w:lang w:val="mn-MN"/>
        </w:rPr>
        <w:lastRenderedPageBreak/>
        <w:t>6.</w:t>
      </w:r>
      <w:r w:rsidR="00A36D18">
        <w:rPr>
          <w:b/>
          <w:szCs w:val="24"/>
          <w:lang w:val="mn-MN"/>
        </w:rPr>
        <w:t>Том</w:t>
      </w:r>
      <w:r w:rsidR="0012563C" w:rsidRPr="00D2540A">
        <w:rPr>
          <w:b/>
          <w:szCs w:val="24"/>
          <w:lang w:val="mn-MN"/>
        </w:rPr>
        <w:t xml:space="preserve"> </w:t>
      </w:r>
      <w:r w:rsidR="008F1DF7" w:rsidRPr="00D2540A">
        <w:rPr>
          <w:b/>
          <w:szCs w:val="24"/>
          <w:lang w:val="mn-MN"/>
        </w:rPr>
        <w:t>төслийн</w:t>
      </w:r>
      <w:r w:rsidRPr="00D2540A">
        <w:rPr>
          <w:b/>
          <w:szCs w:val="24"/>
          <w:lang w:val="mn-MN"/>
        </w:rPr>
        <w:t xml:space="preserve"> худалдан авах ажиллагаа.</w:t>
      </w:r>
      <w:r>
        <w:rPr>
          <w:szCs w:val="24"/>
          <w:lang w:val="mn-MN"/>
        </w:rPr>
        <w:t xml:space="preserve"> </w:t>
      </w:r>
      <w:r w:rsidR="00C5395D" w:rsidRPr="00D2540A">
        <w:rPr>
          <w:szCs w:val="24"/>
          <w:lang w:val="mn-MN"/>
        </w:rPr>
        <w:t xml:space="preserve">Хуулиар зохицуулсан тендер шалгаруулалтын аргууд нь төслийн хамрах хүрээ, төсөвт өртөг өндөр, эдийн засаг, нийгмийн хөгжлийг хангахад чиглэсэн төсөл, арга хэмжээг хэрэгжүүлэх гүйцэтгэгчийг сонгон шалгаруулахад хангалтгүй байгаа тул </w:t>
      </w:r>
      <w:r w:rsidR="00285C6B">
        <w:rPr>
          <w:szCs w:val="24"/>
          <w:lang w:val="mn-MN"/>
        </w:rPr>
        <w:t>том</w:t>
      </w:r>
      <w:r w:rsidR="00C5395D" w:rsidRPr="00D2540A">
        <w:rPr>
          <w:szCs w:val="24"/>
          <w:lang w:val="mn-MN"/>
        </w:rPr>
        <w:t xml:space="preserve"> төсөл, арга хэмжээг хэрэгжүүлэхэд олон улсад хүлээн зөвшөөрөгдөж, хэрэглэгддэг те</w:t>
      </w:r>
      <w:r>
        <w:rPr>
          <w:szCs w:val="24"/>
          <w:lang w:val="mn-MN"/>
        </w:rPr>
        <w:t>ндер шалгаруулалтын өөр аргуудаас</w:t>
      </w:r>
      <w:r w:rsidR="00C5395D" w:rsidRPr="00D2540A">
        <w:rPr>
          <w:szCs w:val="24"/>
          <w:lang w:val="mn-MN"/>
        </w:rPr>
        <w:t xml:space="preserve"> нэвтрүүлэх зайлшгүй шаардлага бий болсон байна. </w:t>
      </w:r>
      <w:r>
        <w:rPr>
          <w:szCs w:val="24"/>
          <w:lang w:val="mn-MN"/>
        </w:rPr>
        <w:t xml:space="preserve">Ингэснээр </w:t>
      </w:r>
      <w:r w:rsidR="00285C6B">
        <w:rPr>
          <w:szCs w:val="24"/>
          <w:lang w:val="mn-MN"/>
        </w:rPr>
        <w:t>том</w:t>
      </w:r>
      <w:r w:rsidR="00CA2CC9">
        <w:rPr>
          <w:szCs w:val="24"/>
          <w:lang w:val="mn-MN"/>
        </w:rPr>
        <w:t xml:space="preserve"> </w:t>
      </w:r>
      <w:r w:rsidR="00CA768F" w:rsidRPr="00D2540A">
        <w:rPr>
          <w:szCs w:val="24"/>
          <w:lang w:val="mn-MN"/>
        </w:rPr>
        <w:t xml:space="preserve">төслийн худалдан авах ажиллагааг </w:t>
      </w:r>
      <w:r>
        <w:rPr>
          <w:szCs w:val="24"/>
          <w:lang w:val="mn-MN"/>
        </w:rPr>
        <w:t xml:space="preserve">хийхэд </w:t>
      </w:r>
      <w:r w:rsidR="009D5FD1">
        <w:rPr>
          <w:szCs w:val="24"/>
          <w:lang w:val="mn-MN"/>
        </w:rPr>
        <w:t>харьцангуй</w:t>
      </w:r>
      <w:r>
        <w:rPr>
          <w:szCs w:val="24"/>
          <w:lang w:val="mn-MN"/>
        </w:rPr>
        <w:t xml:space="preserve"> чөлөөтэй хэлэлцээ хийх боломж бүрдэж, гэрээний нөхцөлийг гүйцэтгэгч талтай уян хатан тохиролцох боломжтой болно. </w:t>
      </w:r>
    </w:p>
    <w:p w14:paraId="3601EC11" w14:textId="77777777" w:rsidR="008F1DF7" w:rsidRPr="008D1B9F" w:rsidRDefault="008F1DF7" w:rsidP="008D1B9F">
      <w:pPr>
        <w:pStyle w:val="ListParagraph"/>
        <w:spacing w:after="0" w:line="240" w:lineRule="auto"/>
        <w:ind w:left="1080"/>
        <w:contextualSpacing w:val="0"/>
        <w:jc w:val="both"/>
        <w:rPr>
          <w:szCs w:val="24"/>
          <w:lang w:val="mn-MN"/>
        </w:rPr>
      </w:pPr>
    </w:p>
    <w:p w14:paraId="10C161FD" w14:textId="7EC03ECD" w:rsidR="00710DCB" w:rsidRPr="00D2540A" w:rsidRDefault="00D2540A" w:rsidP="00D2540A">
      <w:pPr>
        <w:spacing w:after="0" w:line="240" w:lineRule="auto"/>
        <w:ind w:firstLine="720"/>
        <w:jc w:val="both"/>
        <w:rPr>
          <w:szCs w:val="24"/>
          <w:lang w:val="mn-MN"/>
        </w:rPr>
      </w:pPr>
      <w:r w:rsidRPr="00D2540A">
        <w:rPr>
          <w:b/>
          <w:szCs w:val="24"/>
          <w:lang w:val="mn-MN"/>
        </w:rPr>
        <w:t>7.</w:t>
      </w:r>
      <w:r w:rsidR="00061EE7" w:rsidRPr="00D2540A">
        <w:rPr>
          <w:b/>
          <w:szCs w:val="24"/>
          <w:lang w:val="mn-MN"/>
        </w:rPr>
        <w:t>Маргаан шийдвэрлэх тогтолцоо</w:t>
      </w:r>
      <w:r w:rsidRPr="00D2540A">
        <w:rPr>
          <w:b/>
          <w:szCs w:val="24"/>
          <w:lang w:val="mn-MN"/>
        </w:rPr>
        <w:t>.</w:t>
      </w:r>
      <w:r>
        <w:rPr>
          <w:szCs w:val="24"/>
          <w:lang w:val="mn-MN"/>
        </w:rPr>
        <w:t xml:space="preserve"> </w:t>
      </w:r>
      <w:r w:rsidR="00F3229A" w:rsidRPr="00D2540A">
        <w:rPr>
          <w:szCs w:val="24"/>
          <w:lang w:val="mn-MN"/>
        </w:rPr>
        <w:t>Хуульд заасан маргаан шийдвэрлэх тогтолцоог өөрчилж байнгын ажиллагаатай</w:t>
      </w:r>
      <w:r w:rsidR="00C9643C">
        <w:rPr>
          <w:szCs w:val="24"/>
          <w:lang w:val="mn-MN"/>
        </w:rPr>
        <w:t xml:space="preserve"> бие даасан маргаан таслах</w:t>
      </w:r>
      <w:r w:rsidR="00F3229A" w:rsidRPr="00D2540A">
        <w:rPr>
          <w:szCs w:val="24"/>
          <w:lang w:val="mn-MN"/>
        </w:rPr>
        <w:t xml:space="preserve"> </w:t>
      </w:r>
      <w:r w:rsidR="00E3692C" w:rsidRPr="00D2540A">
        <w:rPr>
          <w:szCs w:val="24"/>
          <w:lang w:val="mn-MN"/>
        </w:rPr>
        <w:t>зөвлөлийг байгуулахаар хуулийн төсө</w:t>
      </w:r>
      <w:r w:rsidR="00C9643C">
        <w:rPr>
          <w:szCs w:val="24"/>
          <w:lang w:val="mn-MN"/>
        </w:rPr>
        <w:t>лд тусгалаа. Зөвлөлийн гишүүдээр</w:t>
      </w:r>
      <w:r w:rsidR="00E3692C" w:rsidRPr="00D2540A">
        <w:rPr>
          <w:szCs w:val="24"/>
          <w:lang w:val="mn-MN"/>
        </w:rPr>
        <w:t xml:space="preserve"> худалдан авах ажиллагааны асуудал эрхэлсэн төрийн захиргааны </w:t>
      </w:r>
      <w:r w:rsidR="00491FC1" w:rsidRPr="00D2540A">
        <w:rPr>
          <w:szCs w:val="24"/>
          <w:lang w:val="mn-MN"/>
        </w:rPr>
        <w:t xml:space="preserve">төв </w:t>
      </w:r>
      <w:r w:rsidR="00E3692C" w:rsidRPr="00D2540A">
        <w:rPr>
          <w:szCs w:val="24"/>
          <w:lang w:val="mn-MN"/>
        </w:rPr>
        <w:t xml:space="preserve">байгууллага, </w:t>
      </w:r>
      <w:r w:rsidR="00491FC1" w:rsidRPr="00D2540A">
        <w:rPr>
          <w:szCs w:val="24"/>
          <w:lang w:val="mn-MN"/>
        </w:rPr>
        <w:t>хяналтын чиг үүрэг бүхий төрийн захиргааны төв байгууллага болон ху</w:t>
      </w:r>
      <w:r w:rsidR="00B00A54" w:rsidRPr="00D2540A">
        <w:rPr>
          <w:szCs w:val="24"/>
          <w:lang w:val="mn-MN"/>
        </w:rPr>
        <w:t>далдааны танхимуудаас нийт 9 гишүүнийг санал болгож Засгийн газраас томилно. Уг зөвлөл нь тендер шалгаруулалттай холбоотой маргаан</w:t>
      </w:r>
      <w:r w:rsidR="00C9643C">
        <w:rPr>
          <w:szCs w:val="24"/>
          <w:lang w:val="mn-MN"/>
        </w:rPr>
        <w:t>ыг</w:t>
      </w:r>
      <w:r w:rsidR="00B00A54" w:rsidRPr="00D2540A">
        <w:rPr>
          <w:szCs w:val="24"/>
          <w:lang w:val="mn-MN"/>
        </w:rPr>
        <w:t xml:space="preserve"> бие даан шийдвэрлэх бөгөөд ажлын албатай байхаар хуульд заасан. </w:t>
      </w:r>
      <w:r w:rsidR="003A41C2" w:rsidRPr="00D2540A">
        <w:rPr>
          <w:szCs w:val="24"/>
          <w:lang w:val="mn-MN"/>
        </w:rPr>
        <w:t>Тендер шалгаруулал</w:t>
      </w:r>
      <w:r w:rsidR="00C9643C">
        <w:rPr>
          <w:szCs w:val="24"/>
          <w:lang w:val="mn-MN"/>
        </w:rPr>
        <w:t>ттай холбоотой</w:t>
      </w:r>
      <w:r w:rsidR="003A41C2" w:rsidRPr="00D2540A">
        <w:rPr>
          <w:szCs w:val="24"/>
          <w:lang w:val="mn-MN"/>
        </w:rPr>
        <w:t xml:space="preserve"> маргааныг</w:t>
      </w:r>
      <w:r w:rsidR="00C9643C">
        <w:rPr>
          <w:szCs w:val="24"/>
          <w:lang w:val="mn-MN"/>
        </w:rPr>
        <w:t xml:space="preserve"> урьдчилан шийдвэрлэх</w:t>
      </w:r>
      <w:r w:rsidR="003A41C2" w:rsidRPr="00D2540A">
        <w:rPr>
          <w:szCs w:val="24"/>
          <w:lang w:val="mn-MN"/>
        </w:rPr>
        <w:t xml:space="preserve"> </w:t>
      </w:r>
      <w:r w:rsidR="00C9643C">
        <w:rPr>
          <w:szCs w:val="24"/>
          <w:lang w:val="mn-MN"/>
        </w:rPr>
        <w:t>ажиллагаа бэхжинэ</w:t>
      </w:r>
      <w:r w:rsidR="000B26A7" w:rsidRPr="00D2540A">
        <w:rPr>
          <w:szCs w:val="24"/>
          <w:lang w:val="mn-MN"/>
        </w:rPr>
        <w:t xml:space="preserve">. </w:t>
      </w:r>
    </w:p>
    <w:p w14:paraId="3208407A" w14:textId="604D6200" w:rsidR="00D76C49" w:rsidRDefault="00D76C49" w:rsidP="008D1B9F">
      <w:pPr>
        <w:pStyle w:val="paragraph"/>
        <w:spacing w:before="0" w:beforeAutospacing="0" w:after="0" w:afterAutospacing="0"/>
        <w:ind w:firstLine="705"/>
        <w:jc w:val="both"/>
        <w:textAlignment w:val="baseline"/>
        <w:rPr>
          <w:rFonts w:ascii="Arial" w:eastAsia="Arial" w:hAnsi="Arial" w:cs="Arial"/>
          <w:lang w:val="mn-MN"/>
        </w:rPr>
      </w:pPr>
    </w:p>
    <w:p w14:paraId="3B236951" w14:textId="3F0EC998" w:rsidR="00BA4A0E" w:rsidRDefault="00FB19C8" w:rsidP="008D1B9F">
      <w:pPr>
        <w:pStyle w:val="paragraph"/>
        <w:spacing w:before="0" w:beforeAutospacing="0" w:after="0" w:afterAutospacing="0"/>
        <w:ind w:firstLine="705"/>
        <w:jc w:val="both"/>
        <w:textAlignment w:val="baseline"/>
        <w:rPr>
          <w:rFonts w:ascii="Arial" w:eastAsia="Arial" w:hAnsi="Arial" w:cs="Arial"/>
          <w:lang w:val="mn-MN"/>
        </w:rPr>
      </w:pPr>
      <w:r>
        <w:rPr>
          <w:rFonts w:ascii="Arial" w:eastAsia="Arial" w:hAnsi="Arial" w:cs="Arial"/>
          <w:lang w:val="mn-MN"/>
        </w:rPr>
        <w:t>Хуулийн төсөлд тусгагдсан зохицуулалт нь хүний эрх, эрх чөлөөг аливаа байдлаар хязгаарлаагүй бөгөөд хувийн аж ахуй эрхлэх, төрийн худалдан авалтад бараа, ажил, үйлчилгээ нийлүүлэх боломжийг дэмжиж, хүртээмжийг нэмэгдүүлж, саадыг бууруулсан болно.</w:t>
      </w:r>
    </w:p>
    <w:p w14:paraId="11117324" w14:textId="657ADB81" w:rsidR="00BA4A0E" w:rsidRDefault="00BA4A0E" w:rsidP="008D1B9F">
      <w:pPr>
        <w:pStyle w:val="paragraph"/>
        <w:spacing w:before="0" w:beforeAutospacing="0" w:after="0" w:afterAutospacing="0"/>
        <w:ind w:firstLine="705"/>
        <w:jc w:val="both"/>
        <w:textAlignment w:val="baseline"/>
        <w:rPr>
          <w:rFonts w:ascii="Arial" w:eastAsia="Arial" w:hAnsi="Arial" w:cs="Arial"/>
          <w:lang w:val="mn-MN"/>
        </w:rPr>
      </w:pPr>
    </w:p>
    <w:p w14:paraId="292914F0" w14:textId="1D29679C" w:rsidR="00FB19C8" w:rsidRDefault="00E56D54" w:rsidP="00AD1B14">
      <w:pPr>
        <w:pStyle w:val="paragraph"/>
        <w:spacing w:before="0" w:beforeAutospacing="0" w:after="0" w:afterAutospacing="0"/>
        <w:ind w:firstLine="705"/>
        <w:jc w:val="both"/>
        <w:textAlignment w:val="baseline"/>
        <w:rPr>
          <w:rFonts w:ascii="Arial" w:eastAsia="Arial" w:hAnsi="Arial" w:cs="Arial"/>
          <w:lang w:val="mn-MN"/>
        </w:rPr>
      </w:pPr>
      <w:r>
        <w:rPr>
          <w:rFonts w:ascii="Arial" w:eastAsia="Arial" w:hAnsi="Arial" w:cs="Arial"/>
          <w:b/>
          <w:lang w:val="mn-MN"/>
        </w:rPr>
        <w:t>8.</w:t>
      </w:r>
      <w:r w:rsidRPr="00E56D54">
        <w:rPr>
          <w:rFonts w:ascii="Arial" w:eastAsia="Arial" w:hAnsi="Arial" w:cs="Arial"/>
          <w:b/>
          <w:lang w:val="mn-MN"/>
        </w:rPr>
        <w:t>Дүрэм</w:t>
      </w:r>
      <w:r>
        <w:rPr>
          <w:rFonts w:ascii="Arial" w:eastAsia="Arial" w:hAnsi="Arial" w:cs="Arial"/>
          <w:b/>
          <w:lang w:val="mn-MN"/>
        </w:rPr>
        <w:t>,</w:t>
      </w:r>
      <w:r w:rsidRPr="00E56D54">
        <w:rPr>
          <w:rFonts w:ascii="Arial" w:eastAsia="Arial" w:hAnsi="Arial" w:cs="Arial"/>
          <w:b/>
          <w:lang w:val="mn-MN"/>
        </w:rPr>
        <w:t xml:space="preserve"> журам батлах эрх олгосон заалтуудын талаар.</w:t>
      </w:r>
      <w:r>
        <w:rPr>
          <w:rFonts w:ascii="Arial" w:eastAsia="Arial" w:hAnsi="Arial" w:cs="Arial"/>
          <w:lang w:val="mn-MN"/>
        </w:rPr>
        <w:t xml:space="preserve"> </w:t>
      </w:r>
      <w:r w:rsidR="00BA4A0E">
        <w:rPr>
          <w:rFonts w:ascii="Arial" w:eastAsia="Arial" w:hAnsi="Arial" w:cs="Arial"/>
          <w:lang w:val="mn-MN"/>
        </w:rPr>
        <w:t>Ту</w:t>
      </w:r>
      <w:r w:rsidR="00FB19C8">
        <w:rPr>
          <w:rFonts w:ascii="Arial" w:eastAsia="Arial" w:hAnsi="Arial" w:cs="Arial"/>
          <w:lang w:val="mn-MN"/>
        </w:rPr>
        <w:t>с хуулийн төсөлд хорин</w:t>
      </w:r>
      <w:r w:rsidR="00036B10">
        <w:rPr>
          <w:rFonts w:ascii="Arial" w:eastAsia="Arial" w:hAnsi="Arial" w:cs="Arial"/>
          <w:lang w:val="mn-MN"/>
        </w:rPr>
        <w:t xml:space="preserve"> дүрэм, журам</w:t>
      </w:r>
      <w:r w:rsidR="00FB19C8">
        <w:rPr>
          <w:rFonts w:ascii="Arial" w:eastAsia="Arial" w:hAnsi="Arial" w:cs="Arial"/>
          <w:lang w:val="mn-MN"/>
        </w:rPr>
        <w:t>, заавар, аргачлал</w:t>
      </w:r>
      <w:r w:rsidR="00036B10">
        <w:rPr>
          <w:rFonts w:ascii="Arial" w:eastAsia="Arial" w:hAnsi="Arial" w:cs="Arial"/>
          <w:lang w:val="mn-MN"/>
        </w:rPr>
        <w:t xml:space="preserve"> батлах эрхийг Засгийн газар, Сангийн сайд</w:t>
      </w:r>
      <w:r w:rsidR="00EB3D07">
        <w:rPr>
          <w:rFonts w:ascii="Arial" w:eastAsia="Arial" w:hAnsi="Arial" w:cs="Arial"/>
          <w:lang w:val="mn-MN"/>
        </w:rPr>
        <w:t xml:space="preserve"> </w:t>
      </w:r>
      <w:r w:rsidR="00036B10">
        <w:rPr>
          <w:rFonts w:ascii="Arial" w:eastAsia="Arial" w:hAnsi="Arial" w:cs="Arial"/>
          <w:lang w:val="mn-MN"/>
        </w:rPr>
        <w:t xml:space="preserve">болон </w:t>
      </w:r>
      <w:r w:rsidR="00FB19C8">
        <w:rPr>
          <w:rFonts w:ascii="Arial" w:eastAsia="Arial" w:hAnsi="Arial" w:cs="Arial"/>
          <w:lang w:val="mn-MN"/>
        </w:rPr>
        <w:t>холбогдох салбарын сайд нарт</w:t>
      </w:r>
      <w:r w:rsidR="00036B10">
        <w:rPr>
          <w:rFonts w:ascii="Arial" w:eastAsia="Arial" w:hAnsi="Arial" w:cs="Arial"/>
          <w:lang w:val="mn-MN"/>
        </w:rPr>
        <w:t xml:space="preserve"> олгосон. </w:t>
      </w:r>
      <w:r w:rsidR="006500B9">
        <w:rPr>
          <w:rFonts w:ascii="Arial" w:eastAsia="Arial" w:hAnsi="Arial" w:cs="Arial"/>
          <w:lang w:val="mn-MN"/>
        </w:rPr>
        <w:t>Үүнээс долоог нь Засгийн газар, 11-ийг нь Сангийн сайд, бусдыг нь холбогдох салбарын сайд нар батална. Хуулийн төсөлд дээрх эрх зүйн актуудыг батлах хугацааг заасан.</w:t>
      </w:r>
    </w:p>
    <w:p w14:paraId="41400504" w14:textId="77777777" w:rsidR="00AD1B14" w:rsidRPr="00AD1B14" w:rsidRDefault="00AD1B14" w:rsidP="00AD1B14">
      <w:pPr>
        <w:pStyle w:val="paragraph"/>
        <w:spacing w:before="0" w:beforeAutospacing="0" w:after="0" w:afterAutospacing="0"/>
        <w:ind w:firstLine="705"/>
        <w:jc w:val="both"/>
        <w:textAlignment w:val="baseline"/>
        <w:rPr>
          <w:rFonts w:ascii="Arial" w:eastAsia="Arial" w:hAnsi="Arial" w:cs="Arial"/>
          <w:lang w:val="mn-MN"/>
        </w:rPr>
      </w:pPr>
    </w:p>
    <w:p w14:paraId="133BD5AA" w14:textId="77777777" w:rsidR="00FB19C8" w:rsidRDefault="00FB19C8" w:rsidP="008D1B9F">
      <w:pPr>
        <w:pStyle w:val="paragraph"/>
        <w:spacing w:before="0" w:beforeAutospacing="0" w:after="0" w:afterAutospacing="0"/>
        <w:ind w:firstLine="705"/>
        <w:jc w:val="both"/>
        <w:textAlignment w:val="baseline"/>
        <w:rPr>
          <w:rFonts w:ascii="Arial" w:eastAsia="Arial" w:hAnsi="Arial" w:cs="Arial"/>
          <w:lang w:val="mn-MN"/>
        </w:rPr>
      </w:pPr>
    </w:p>
    <w:p w14:paraId="2D7DF8B7" w14:textId="177E3895" w:rsidR="00CC52C8" w:rsidRPr="008D1B9F" w:rsidRDefault="00C9643C" w:rsidP="008D1B9F">
      <w:pPr>
        <w:spacing w:after="0" w:line="240" w:lineRule="auto"/>
        <w:jc w:val="center"/>
        <w:rPr>
          <w:szCs w:val="24"/>
          <w:lang w:val="mn-MN"/>
        </w:rPr>
      </w:pPr>
      <w:r>
        <w:rPr>
          <w:szCs w:val="24"/>
          <w:lang w:val="mn-MN"/>
        </w:rPr>
        <w:t>--оОо--</w:t>
      </w:r>
    </w:p>
    <w:sectPr w:rsidR="00CC52C8" w:rsidRPr="008D1B9F" w:rsidSect="00D135AE">
      <w:pgSz w:w="11906" w:h="16838"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4C50E877" w14:textId="77777777" w:rsidR="00B70657" w:rsidRDefault="00B70657" w:rsidP="00D76C49">
      <w:pPr>
        <w:spacing w:after="0" w:line="240" w:lineRule="auto"/>
      </w:pPr>
      <w:r>
        <w:separator/>
      </w:r>
    </w:p>
  </w:endnote>
  <w:endnote w:type="continuationSeparator" w:id="0">
    <w:p w14:paraId="42B816CE" w14:textId="77777777" w:rsidR="00B70657" w:rsidRDefault="00B70657" w:rsidP="00D76C49">
      <w:pPr>
        <w:spacing w:after="0" w:line="240" w:lineRule="auto"/>
      </w:pPr>
      <w:r>
        <w:continuationSeparator/>
      </w:r>
    </w:p>
  </w:endnote>
  <w:endnote w:type="continuationNotice" w:id="1">
    <w:p w14:paraId="2C287C22" w14:textId="77777777" w:rsidR="00B70657" w:rsidRDefault="00B706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icrosoft Sans Serif">
    <w:panose1 w:val="020B0604020202020204"/>
    <w:charset w:val="00"/>
    <w:family w:val="swiss"/>
    <w:pitch w:val="variable"/>
    <w:sig w:usb0="E1002AFF" w:usb1="C0000002" w:usb2="00000008"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6FFE3E32" w14:textId="77777777" w:rsidR="00B70657" w:rsidRDefault="00B70657" w:rsidP="00D76C49">
      <w:pPr>
        <w:spacing w:after="0" w:line="240" w:lineRule="auto"/>
      </w:pPr>
      <w:r>
        <w:separator/>
      </w:r>
    </w:p>
  </w:footnote>
  <w:footnote w:type="continuationSeparator" w:id="0">
    <w:p w14:paraId="5ECB1128" w14:textId="77777777" w:rsidR="00B70657" w:rsidRDefault="00B70657" w:rsidP="00D76C49">
      <w:pPr>
        <w:spacing w:after="0" w:line="240" w:lineRule="auto"/>
      </w:pPr>
      <w:r>
        <w:continuationSeparator/>
      </w:r>
    </w:p>
  </w:footnote>
  <w:footnote w:type="continuationNotice" w:id="1">
    <w:p w14:paraId="491A0FFB" w14:textId="77777777" w:rsidR="00B70657" w:rsidRDefault="00B70657">
      <w:pPr>
        <w:spacing w:after="0" w:line="240" w:lineRule="auto"/>
      </w:pPr>
    </w:p>
  </w:footnote>
  <w:footnote w:id="2">
    <w:p w14:paraId="4C23C77F" w14:textId="66D37801" w:rsidR="00E56D54" w:rsidRPr="00E56D54" w:rsidRDefault="00E56D54">
      <w:pPr>
        <w:pStyle w:val="FootnoteText"/>
      </w:pPr>
      <w:r>
        <w:rPr>
          <w:rStyle w:val="FootnoteReference"/>
        </w:rPr>
        <w:footnoteRef/>
      </w:r>
      <w:r>
        <w:t xml:space="preserve"> </w:t>
      </w:r>
      <w:r w:rsidRPr="001024EB">
        <w:t xml:space="preserve">Төрийн болон орон нутгийн өмчийн хөрөнгөөр бараа, ажил, үйлчилгээ худалдан авах тухай хуульд зарчмын шинжтэй </w:t>
      </w:r>
      <w:r>
        <w:t>зохицуулалт шинээр нэмж</w:t>
      </w:r>
      <w:r w:rsidRPr="001024EB">
        <w:t xml:space="preserve"> оруулах хэрэгцээ, шаардлагыг урьдчилан тандан суд</w:t>
      </w:r>
      <w:r>
        <w:t>алсан судалгааны тайлан. 2024 он.</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45E17FB7"/>
    <w:multiLevelType w:val="hybridMultilevel"/>
    <w:tmpl w:val="B09000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A47969"/>
    <w:multiLevelType w:val="hybridMultilevel"/>
    <w:tmpl w:val="382E8656"/>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45607603">
    <w:abstractNumId w:val="1"/>
  </w:num>
  <w:num w:numId="2" w16cid:durableId="2012103678">
    <w:abstractNumId w:val="0"/>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20"/>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wMTcyNzc3MjA0tbRU0lEKTi0uzszPAykwNqoFAMoXuz8tAAAA"/>
  </w:docVars>
  <w:rsids>
    <w:rsidRoot w:val="00D76C49"/>
    <w:rsid w:val="00010083"/>
    <w:rsid w:val="0001182F"/>
    <w:rsid w:val="000139D6"/>
    <w:rsid w:val="00036B10"/>
    <w:rsid w:val="0004359E"/>
    <w:rsid w:val="000513D4"/>
    <w:rsid w:val="00061EE7"/>
    <w:rsid w:val="000703F1"/>
    <w:rsid w:val="000715F7"/>
    <w:rsid w:val="00072A67"/>
    <w:rsid w:val="00073BA7"/>
    <w:rsid w:val="00081017"/>
    <w:rsid w:val="0008373B"/>
    <w:rsid w:val="0008445C"/>
    <w:rsid w:val="0008595C"/>
    <w:rsid w:val="00086FA1"/>
    <w:rsid w:val="00093265"/>
    <w:rsid w:val="000A474B"/>
    <w:rsid w:val="000B26A7"/>
    <w:rsid w:val="000B3E2E"/>
    <w:rsid w:val="000D286D"/>
    <w:rsid w:val="000E3C6F"/>
    <w:rsid w:val="000E70D4"/>
    <w:rsid w:val="000F5556"/>
    <w:rsid w:val="000F640A"/>
    <w:rsid w:val="001051B1"/>
    <w:rsid w:val="00116D53"/>
    <w:rsid w:val="001206B8"/>
    <w:rsid w:val="0012563C"/>
    <w:rsid w:val="00126313"/>
    <w:rsid w:val="001318BA"/>
    <w:rsid w:val="00151B8C"/>
    <w:rsid w:val="00153302"/>
    <w:rsid w:val="00195A7B"/>
    <w:rsid w:val="00197905"/>
    <w:rsid w:val="001A1D5E"/>
    <w:rsid w:val="001A2FEB"/>
    <w:rsid w:val="001B6AEE"/>
    <w:rsid w:val="001C216F"/>
    <w:rsid w:val="001D657C"/>
    <w:rsid w:val="001F3FBE"/>
    <w:rsid w:val="001F4ED7"/>
    <w:rsid w:val="00206DD5"/>
    <w:rsid w:val="00211FC5"/>
    <w:rsid w:val="002226C7"/>
    <w:rsid w:val="00223FA8"/>
    <w:rsid w:val="00234ABC"/>
    <w:rsid w:val="00235677"/>
    <w:rsid w:val="00235BD0"/>
    <w:rsid w:val="00246013"/>
    <w:rsid w:val="002531F0"/>
    <w:rsid w:val="002549B0"/>
    <w:rsid w:val="002574F9"/>
    <w:rsid w:val="00272C3D"/>
    <w:rsid w:val="002821F9"/>
    <w:rsid w:val="00282CB4"/>
    <w:rsid w:val="002831A3"/>
    <w:rsid w:val="00285C6B"/>
    <w:rsid w:val="00295D61"/>
    <w:rsid w:val="002D402D"/>
    <w:rsid w:val="002D7678"/>
    <w:rsid w:val="002E2344"/>
    <w:rsid w:val="002E6CB7"/>
    <w:rsid w:val="002E7843"/>
    <w:rsid w:val="002F000A"/>
    <w:rsid w:val="002F0F8A"/>
    <w:rsid w:val="002F465C"/>
    <w:rsid w:val="00300D54"/>
    <w:rsid w:val="003266DD"/>
    <w:rsid w:val="00327363"/>
    <w:rsid w:val="00340B8D"/>
    <w:rsid w:val="00343C36"/>
    <w:rsid w:val="0036054A"/>
    <w:rsid w:val="00361A5F"/>
    <w:rsid w:val="00370B32"/>
    <w:rsid w:val="0038004D"/>
    <w:rsid w:val="00393D81"/>
    <w:rsid w:val="0039415C"/>
    <w:rsid w:val="00395D2E"/>
    <w:rsid w:val="003968CF"/>
    <w:rsid w:val="003A0200"/>
    <w:rsid w:val="003A41C2"/>
    <w:rsid w:val="003B62C6"/>
    <w:rsid w:val="003D12A5"/>
    <w:rsid w:val="00400E7D"/>
    <w:rsid w:val="00401C55"/>
    <w:rsid w:val="00402441"/>
    <w:rsid w:val="00402BE1"/>
    <w:rsid w:val="00417973"/>
    <w:rsid w:val="00430257"/>
    <w:rsid w:val="004359B2"/>
    <w:rsid w:val="00440E86"/>
    <w:rsid w:val="00444201"/>
    <w:rsid w:val="004470FF"/>
    <w:rsid w:val="00450D4B"/>
    <w:rsid w:val="004640C6"/>
    <w:rsid w:val="00473A9A"/>
    <w:rsid w:val="00476BFB"/>
    <w:rsid w:val="00481653"/>
    <w:rsid w:val="0048497C"/>
    <w:rsid w:val="00491FC1"/>
    <w:rsid w:val="00492977"/>
    <w:rsid w:val="0049596F"/>
    <w:rsid w:val="004A04A9"/>
    <w:rsid w:val="004C1240"/>
    <w:rsid w:val="004C3402"/>
    <w:rsid w:val="004C5EB0"/>
    <w:rsid w:val="004C66E2"/>
    <w:rsid w:val="004D037A"/>
    <w:rsid w:val="004D334B"/>
    <w:rsid w:val="004E0B47"/>
    <w:rsid w:val="004E3516"/>
    <w:rsid w:val="004F2D74"/>
    <w:rsid w:val="0050383F"/>
    <w:rsid w:val="00505E61"/>
    <w:rsid w:val="00514CBB"/>
    <w:rsid w:val="00533379"/>
    <w:rsid w:val="00535504"/>
    <w:rsid w:val="00554AD1"/>
    <w:rsid w:val="005606D6"/>
    <w:rsid w:val="00561A38"/>
    <w:rsid w:val="005662B3"/>
    <w:rsid w:val="005707A8"/>
    <w:rsid w:val="005B12C6"/>
    <w:rsid w:val="005B55F2"/>
    <w:rsid w:val="005C046B"/>
    <w:rsid w:val="005C35BF"/>
    <w:rsid w:val="005D6054"/>
    <w:rsid w:val="005E1C3D"/>
    <w:rsid w:val="005F1B62"/>
    <w:rsid w:val="005F2C67"/>
    <w:rsid w:val="005F2CBC"/>
    <w:rsid w:val="005F320F"/>
    <w:rsid w:val="005F4EA1"/>
    <w:rsid w:val="005F5B01"/>
    <w:rsid w:val="005F798D"/>
    <w:rsid w:val="0061161D"/>
    <w:rsid w:val="0061299F"/>
    <w:rsid w:val="00624376"/>
    <w:rsid w:val="00627F91"/>
    <w:rsid w:val="00631CA5"/>
    <w:rsid w:val="006500B9"/>
    <w:rsid w:val="0065230C"/>
    <w:rsid w:val="00653DAB"/>
    <w:rsid w:val="0065722E"/>
    <w:rsid w:val="00663589"/>
    <w:rsid w:val="006801E9"/>
    <w:rsid w:val="0069474A"/>
    <w:rsid w:val="006A46A8"/>
    <w:rsid w:val="006A6FE8"/>
    <w:rsid w:val="006A7120"/>
    <w:rsid w:val="006B201B"/>
    <w:rsid w:val="006B6793"/>
    <w:rsid w:val="006C1C50"/>
    <w:rsid w:val="006E66C8"/>
    <w:rsid w:val="00701609"/>
    <w:rsid w:val="007050F4"/>
    <w:rsid w:val="00710C89"/>
    <w:rsid w:val="00710DCB"/>
    <w:rsid w:val="007351B1"/>
    <w:rsid w:val="00747B9B"/>
    <w:rsid w:val="00753204"/>
    <w:rsid w:val="0075783B"/>
    <w:rsid w:val="00761B69"/>
    <w:rsid w:val="00774B56"/>
    <w:rsid w:val="007816FF"/>
    <w:rsid w:val="007A08FE"/>
    <w:rsid w:val="007A1B9B"/>
    <w:rsid w:val="007A3167"/>
    <w:rsid w:val="007A4F79"/>
    <w:rsid w:val="007C66A6"/>
    <w:rsid w:val="007D1AC7"/>
    <w:rsid w:val="007D2363"/>
    <w:rsid w:val="007F0F4F"/>
    <w:rsid w:val="007F27C1"/>
    <w:rsid w:val="008054C8"/>
    <w:rsid w:val="00811A97"/>
    <w:rsid w:val="008200CA"/>
    <w:rsid w:val="00832BA5"/>
    <w:rsid w:val="00841881"/>
    <w:rsid w:val="00843DA4"/>
    <w:rsid w:val="00844639"/>
    <w:rsid w:val="00864885"/>
    <w:rsid w:val="00874BA5"/>
    <w:rsid w:val="00887B44"/>
    <w:rsid w:val="00892930"/>
    <w:rsid w:val="008B248F"/>
    <w:rsid w:val="008C77F1"/>
    <w:rsid w:val="008D1B9F"/>
    <w:rsid w:val="008D5504"/>
    <w:rsid w:val="008D6068"/>
    <w:rsid w:val="008D663C"/>
    <w:rsid w:val="008E34AE"/>
    <w:rsid w:val="008E460B"/>
    <w:rsid w:val="008E49D6"/>
    <w:rsid w:val="008E7D47"/>
    <w:rsid w:val="008F1DF7"/>
    <w:rsid w:val="008F248B"/>
    <w:rsid w:val="008F34D3"/>
    <w:rsid w:val="00902278"/>
    <w:rsid w:val="0090393B"/>
    <w:rsid w:val="00905F7C"/>
    <w:rsid w:val="0091390C"/>
    <w:rsid w:val="009149EF"/>
    <w:rsid w:val="00920A2A"/>
    <w:rsid w:val="009258E3"/>
    <w:rsid w:val="00934059"/>
    <w:rsid w:val="00941790"/>
    <w:rsid w:val="00941DFB"/>
    <w:rsid w:val="00946F69"/>
    <w:rsid w:val="00950F86"/>
    <w:rsid w:val="00956665"/>
    <w:rsid w:val="009749B6"/>
    <w:rsid w:val="00980330"/>
    <w:rsid w:val="00994C3C"/>
    <w:rsid w:val="00996A81"/>
    <w:rsid w:val="00996E27"/>
    <w:rsid w:val="00997D2A"/>
    <w:rsid w:val="009A0C03"/>
    <w:rsid w:val="009A26BF"/>
    <w:rsid w:val="009C06E1"/>
    <w:rsid w:val="009C2529"/>
    <w:rsid w:val="009C35C5"/>
    <w:rsid w:val="009C3F75"/>
    <w:rsid w:val="009D2097"/>
    <w:rsid w:val="009D5FD1"/>
    <w:rsid w:val="009E56F0"/>
    <w:rsid w:val="009F0499"/>
    <w:rsid w:val="00A03136"/>
    <w:rsid w:val="00A056CF"/>
    <w:rsid w:val="00A208A1"/>
    <w:rsid w:val="00A32A23"/>
    <w:rsid w:val="00A32C58"/>
    <w:rsid w:val="00A36D18"/>
    <w:rsid w:val="00A37DDA"/>
    <w:rsid w:val="00A40C40"/>
    <w:rsid w:val="00A42986"/>
    <w:rsid w:val="00A644B1"/>
    <w:rsid w:val="00A71318"/>
    <w:rsid w:val="00A71D7B"/>
    <w:rsid w:val="00A749E3"/>
    <w:rsid w:val="00A806DF"/>
    <w:rsid w:val="00A86324"/>
    <w:rsid w:val="00A92673"/>
    <w:rsid w:val="00AA4B37"/>
    <w:rsid w:val="00AA596D"/>
    <w:rsid w:val="00AB145C"/>
    <w:rsid w:val="00AB15FF"/>
    <w:rsid w:val="00AB2F5C"/>
    <w:rsid w:val="00AB3879"/>
    <w:rsid w:val="00AB4F1E"/>
    <w:rsid w:val="00AB5CF1"/>
    <w:rsid w:val="00AB7191"/>
    <w:rsid w:val="00AC01FA"/>
    <w:rsid w:val="00AC6A5C"/>
    <w:rsid w:val="00AC6B8B"/>
    <w:rsid w:val="00AD0AF4"/>
    <w:rsid w:val="00AD1B14"/>
    <w:rsid w:val="00AD55C3"/>
    <w:rsid w:val="00AE6EE5"/>
    <w:rsid w:val="00AE7B2C"/>
    <w:rsid w:val="00AF729C"/>
    <w:rsid w:val="00B00A54"/>
    <w:rsid w:val="00B049BE"/>
    <w:rsid w:val="00B06461"/>
    <w:rsid w:val="00B123FF"/>
    <w:rsid w:val="00B14791"/>
    <w:rsid w:val="00B14849"/>
    <w:rsid w:val="00B24001"/>
    <w:rsid w:val="00B25D11"/>
    <w:rsid w:val="00B5361B"/>
    <w:rsid w:val="00B60457"/>
    <w:rsid w:val="00B60B3D"/>
    <w:rsid w:val="00B70657"/>
    <w:rsid w:val="00B7097B"/>
    <w:rsid w:val="00B73987"/>
    <w:rsid w:val="00B816C3"/>
    <w:rsid w:val="00B87801"/>
    <w:rsid w:val="00BA177A"/>
    <w:rsid w:val="00BA181E"/>
    <w:rsid w:val="00BA4A0E"/>
    <w:rsid w:val="00BA6C56"/>
    <w:rsid w:val="00BB79CD"/>
    <w:rsid w:val="00BC3B8E"/>
    <w:rsid w:val="00BD5427"/>
    <w:rsid w:val="00BE6A5F"/>
    <w:rsid w:val="00BF2175"/>
    <w:rsid w:val="00BF2D41"/>
    <w:rsid w:val="00BF3A7C"/>
    <w:rsid w:val="00C07D0C"/>
    <w:rsid w:val="00C101C6"/>
    <w:rsid w:val="00C109AD"/>
    <w:rsid w:val="00C123CB"/>
    <w:rsid w:val="00C1319A"/>
    <w:rsid w:val="00C140F4"/>
    <w:rsid w:val="00C243F8"/>
    <w:rsid w:val="00C44137"/>
    <w:rsid w:val="00C50DB2"/>
    <w:rsid w:val="00C5395D"/>
    <w:rsid w:val="00C65326"/>
    <w:rsid w:val="00C8311F"/>
    <w:rsid w:val="00C8579D"/>
    <w:rsid w:val="00C9643C"/>
    <w:rsid w:val="00CA14BD"/>
    <w:rsid w:val="00CA2CC9"/>
    <w:rsid w:val="00CA305B"/>
    <w:rsid w:val="00CA390A"/>
    <w:rsid w:val="00CA768F"/>
    <w:rsid w:val="00CC52C8"/>
    <w:rsid w:val="00CC5F66"/>
    <w:rsid w:val="00CD0358"/>
    <w:rsid w:val="00CD50B0"/>
    <w:rsid w:val="00CD6150"/>
    <w:rsid w:val="00CE1BD1"/>
    <w:rsid w:val="00CF1DD5"/>
    <w:rsid w:val="00CF226A"/>
    <w:rsid w:val="00CF586B"/>
    <w:rsid w:val="00D135AE"/>
    <w:rsid w:val="00D13F97"/>
    <w:rsid w:val="00D2540A"/>
    <w:rsid w:val="00D310F2"/>
    <w:rsid w:val="00D41BA1"/>
    <w:rsid w:val="00D4339A"/>
    <w:rsid w:val="00D5691B"/>
    <w:rsid w:val="00D70C80"/>
    <w:rsid w:val="00D73E16"/>
    <w:rsid w:val="00D76C49"/>
    <w:rsid w:val="00D76C53"/>
    <w:rsid w:val="00D84585"/>
    <w:rsid w:val="00D879C8"/>
    <w:rsid w:val="00D87C2C"/>
    <w:rsid w:val="00D90DA9"/>
    <w:rsid w:val="00DA36F6"/>
    <w:rsid w:val="00DA43CF"/>
    <w:rsid w:val="00DB5D36"/>
    <w:rsid w:val="00DC19F9"/>
    <w:rsid w:val="00DC7FA7"/>
    <w:rsid w:val="00DD2382"/>
    <w:rsid w:val="00DD3FFA"/>
    <w:rsid w:val="00DE5F12"/>
    <w:rsid w:val="00E00AB5"/>
    <w:rsid w:val="00E10C28"/>
    <w:rsid w:val="00E13EA1"/>
    <w:rsid w:val="00E151FB"/>
    <w:rsid w:val="00E16FA5"/>
    <w:rsid w:val="00E32203"/>
    <w:rsid w:val="00E3692C"/>
    <w:rsid w:val="00E44BAD"/>
    <w:rsid w:val="00E44F1E"/>
    <w:rsid w:val="00E511EF"/>
    <w:rsid w:val="00E5422E"/>
    <w:rsid w:val="00E56D54"/>
    <w:rsid w:val="00E570DB"/>
    <w:rsid w:val="00E76408"/>
    <w:rsid w:val="00E800A4"/>
    <w:rsid w:val="00E8475F"/>
    <w:rsid w:val="00E940B4"/>
    <w:rsid w:val="00EA26EE"/>
    <w:rsid w:val="00EA2EDE"/>
    <w:rsid w:val="00EA5469"/>
    <w:rsid w:val="00EB3D07"/>
    <w:rsid w:val="00EB444A"/>
    <w:rsid w:val="00EC0123"/>
    <w:rsid w:val="00EC2900"/>
    <w:rsid w:val="00ED226E"/>
    <w:rsid w:val="00ED6141"/>
    <w:rsid w:val="00EE296C"/>
    <w:rsid w:val="00EE2F1C"/>
    <w:rsid w:val="00EE359C"/>
    <w:rsid w:val="00EE5363"/>
    <w:rsid w:val="00EE6403"/>
    <w:rsid w:val="00F024C3"/>
    <w:rsid w:val="00F03F05"/>
    <w:rsid w:val="00F0726A"/>
    <w:rsid w:val="00F07F25"/>
    <w:rsid w:val="00F14230"/>
    <w:rsid w:val="00F15689"/>
    <w:rsid w:val="00F218C4"/>
    <w:rsid w:val="00F2373C"/>
    <w:rsid w:val="00F3229A"/>
    <w:rsid w:val="00F51F69"/>
    <w:rsid w:val="00F537E1"/>
    <w:rsid w:val="00F72902"/>
    <w:rsid w:val="00F75725"/>
    <w:rsid w:val="00F77B62"/>
    <w:rsid w:val="00F8139E"/>
    <w:rsid w:val="00F83119"/>
    <w:rsid w:val="00F858C9"/>
    <w:rsid w:val="00F90551"/>
    <w:rsid w:val="00F97A0A"/>
    <w:rsid w:val="00FA1D94"/>
    <w:rsid w:val="00FB19C8"/>
    <w:rsid w:val="00FC682E"/>
    <w:rsid w:val="00FD69FE"/>
    <w:rsid w:val="00FD707E"/>
    <w:rsid w:val="00FD7482"/>
    <w:rsid w:val="00FE6197"/>
    <w:rsid w:val="00FF09D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697DA"/>
  <w15:chartTrackingRefBased/>
  <w15:docId w15:val="{2608B71C-DD93-4DC1-95E1-F479A347C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C49"/>
    <w:rPr>
      <w:rFonts w:ascii="Arial" w:eastAsiaTheme="minorEastAsia" w:hAnsi="Arial" w:cs="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76C49"/>
    <w:pPr>
      <w:spacing w:before="100" w:beforeAutospacing="1" w:after="100" w:afterAutospacing="1" w:line="240" w:lineRule="auto"/>
    </w:pPr>
    <w:rPr>
      <w:rFonts w:ascii="Times New Roman" w:eastAsia="Times New Roman" w:hAnsi="Times New Roman" w:cs="Times New Roman"/>
      <w:szCs w:val="24"/>
      <w:lang w:eastAsia="ja-JP"/>
    </w:rPr>
  </w:style>
  <w:style w:type="character" w:customStyle="1" w:styleId="normaltextrun">
    <w:name w:val="normaltextrun"/>
    <w:basedOn w:val="DefaultParagraphFont"/>
    <w:rsid w:val="00D76C49"/>
  </w:style>
  <w:style w:type="paragraph" w:styleId="ListParagraph">
    <w:name w:val="List Paragraph"/>
    <w:aliases w:val="List Paragraph1,List Paragraph Num,Дэд гарчиг,Heading Number,IBL List Paragraph,Paragraph"/>
    <w:basedOn w:val="Normal"/>
    <w:link w:val="ListParagraphChar"/>
    <w:uiPriority w:val="34"/>
    <w:qFormat/>
    <w:rsid w:val="00D76C49"/>
    <w:pPr>
      <w:ind w:left="720"/>
      <w:contextualSpacing/>
    </w:pPr>
  </w:style>
  <w:style w:type="paragraph" w:styleId="FootnoteText">
    <w:name w:val="footnote text"/>
    <w:basedOn w:val="Normal"/>
    <w:link w:val="FootnoteTextChar"/>
    <w:uiPriority w:val="99"/>
    <w:semiHidden/>
    <w:unhideWhenUsed/>
    <w:rsid w:val="00D76C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C49"/>
    <w:rPr>
      <w:rFonts w:ascii="Arial" w:eastAsiaTheme="minorEastAsia" w:hAnsi="Arial" w:cs="Arial"/>
      <w:sz w:val="20"/>
      <w:szCs w:val="20"/>
    </w:rPr>
  </w:style>
  <w:style w:type="character" w:styleId="FootnoteReference">
    <w:name w:val="footnote reference"/>
    <w:basedOn w:val="DefaultParagraphFont"/>
    <w:uiPriority w:val="99"/>
    <w:semiHidden/>
    <w:unhideWhenUsed/>
    <w:rsid w:val="00D76C49"/>
    <w:rPr>
      <w:vertAlign w:val="superscript"/>
    </w:rPr>
  </w:style>
  <w:style w:type="character" w:customStyle="1" w:styleId="ListParagraphChar">
    <w:name w:val="List Paragraph Char"/>
    <w:aliases w:val="List Paragraph1 Char,List Paragraph Num Char,Дэд гарчиг Char,Heading Number Char,IBL List Paragraph Char,Paragraph Char"/>
    <w:basedOn w:val="DefaultParagraphFont"/>
    <w:link w:val="ListParagraph"/>
    <w:uiPriority w:val="34"/>
    <w:locked/>
    <w:rsid w:val="00D76C49"/>
    <w:rPr>
      <w:rFonts w:ascii="Arial" w:eastAsiaTheme="minorEastAsia" w:hAnsi="Arial" w:cs="Arial"/>
      <w:sz w:val="24"/>
    </w:rPr>
  </w:style>
  <w:style w:type="paragraph" w:styleId="Header">
    <w:name w:val="header"/>
    <w:basedOn w:val="Normal"/>
    <w:link w:val="HeaderChar"/>
    <w:uiPriority w:val="99"/>
    <w:semiHidden/>
    <w:unhideWhenUsed/>
    <w:rsid w:val="00A8632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86324"/>
    <w:rPr>
      <w:rFonts w:ascii="Arial" w:eastAsiaTheme="minorEastAsia" w:hAnsi="Arial" w:cs="Arial"/>
      <w:sz w:val="24"/>
    </w:rPr>
  </w:style>
  <w:style w:type="paragraph" w:styleId="Footer">
    <w:name w:val="footer"/>
    <w:basedOn w:val="Normal"/>
    <w:link w:val="FooterChar"/>
    <w:uiPriority w:val="99"/>
    <w:semiHidden/>
    <w:unhideWhenUsed/>
    <w:rsid w:val="00A8632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86324"/>
    <w:rPr>
      <w:rFonts w:ascii="Arial" w:eastAsiaTheme="minorEastAsia" w:hAnsi="Arial" w:cs="Arial"/>
      <w:sz w:val="24"/>
    </w:rPr>
  </w:style>
  <w:style w:type="table" w:styleId="TableGrid">
    <w:name w:val="Table Grid"/>
    <w:basedOn w:val="TableNormal"/>
    <w:uiPriority w:val="39"/>
    <w:rsid w:val="00FB1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B19C8"/>
    <w:pPr>
      <w:spacing w:after="0" w:line="240" w:lineRule="auto"/>
      <w:ind w:firstLine="720"/>
    </w:pPr>
    <w:rPr>
      <w:rFonts w:ascii="Arial" w:hAnsi="Arial" w:cs="Arial"/>
      <w:sz w:val="24"/>
      <w:szCs w:val="24"/>
    </w:rPr>
  </w:style>
  <w:style w:type="paragraph" w:styleId="BodyText">
    <w:name w:val="Body Text"/>
    <w:basedOn w:val="Normal"/>
    <w:link w:val="BodyTextChar"/>
    <w:uiPriority w:val="1"/>
    <w:qFormat/>
    <w:rsid w:val="00774B56"/>
    <w:pPr>
      <w:widowControl w:val="0"/>
      <w:autoSpaceDE w:val="0"/>
      <w:autoSpaceDN w:val="0"/>
      <w:spacing w:after="0" w:line="240" w:lineRule="auto"/>
    </w:pPr>
    <w:rPr>
      <w:rFonts w:ascii="Microsoft Sans Serif" w:eastAsia="Microsoft Sans Serif" w:hAnsi="Microsoft Sans Serif" w:cs="Microsoft Sans Serif"/>
      <w:szCs w:val="24"/>
      <w:lang w:val="kk-KZ"/>
    </w:rPr>
  </w:style>
  <w:style w:type="character" w:customStyle="1" w:styleId="BodyTextChar">
    <w:name w:val="Body Text Char"/>
    <w:basedOn w:val="DefaultParagraphFont"/>
    <w:link w:val="BodyText"/>
    <w:uiPriority w:val="1"/>
    <w:rsid w:val="00774B56"/>
    <w:rPr>
      <w:rFonts w:ascii="Microsoft Sans Serif" w:eastAsia="Microsoft Sans Serif" w:hAnsi="Microsoft Sans Serif" w:cs="Microsoft Sans Serif"/>
      <w:sz w:val="24"/>
      <w:szCs w:val="24"/>
      <w:lang w:val="kk-K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1221282736">
      <w:bodyDiv w:val="1"/>
      <w:marLeft w:val="0"/>
      <w:marRight w:val="0"/>
      <w:marTop w:val="0"/>
      <w:marBottom w:val="0"/>
      <w:divBdr>
        <w:top w:val="none" w:sz="0" w:space="0" w:color="auto"/>
        <w:left w:val="none" w:sz="0" w:space="0" w:color="auto"/>
        <w:bottom w:val="none" w:sz="0" w:space="0" w:color="auto"/>
        <w:right w:val="none" w:sz="0" w:space="0" w:color="auto"/>
      </w:divBdr>
    </w:div>
    <w:div w:id="1345983285">
      <w:bodyDiv w:val="1"/>
      <w:marLeft w:val="0"/>
      <w:marRight w:val="0"/>
      <w:marTop w:val="0"/>
      <w:marBottom w:val="0"/>
      <w:divBdr>
        <w:top w:val="none" w:sz="0" w:space="0" w:color="auto"/>
        <w:left w:val="none" w:sz="0" w:space="0" w:color="auto"/>
        <w:bottom w:val="none" w:sz="0" w:space="0" w:color="auto"/>
        <w:right w:val="none" w:sz="0" w:space="0" w:color="auto"/>
      </w:divBdr>
    </w:div>
    <w:div w:id="1438451604">
      <w:bodyDiv w:val="1"/>
      <w:marLeft w:val="0"/>
      <w:marRight w:val="0"/>
      <w:marTop w:val="0"/>
      <w:marBottom w:val="0"/>
      <w:divBdr>
        <w:top w:val="none" w:sz="0" w:space="0" w:color="auto"/>
        <w:left w:val="none" w:sz="0" w:space="0" w:color="auto"/>
        <w:bottom w:val="none" w:sz="0" w:space="0" w:color="auto"/>
        <w:right w:val="none" w:sz="0" w:space="0" w:color="auto"/>
      </w:divBdr>
      <w:divsChild>
        <w:div w:id="497691880">
          <w:marLeft w:val="533"/>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aeda9fc-c6ac-4b9e-9a37-da53e28088c5">
      <Terms xmlns="http://schemas.microsoft.com/office/infopath/2007/PartnerControls"/>
    </lcf76f155ced4ddcb4097134ff3c332f>
    <TaxCatchAll xmlns="c9561136-42d9-462c-b55a-1df41b1554ca" xsi:nil="true"/>
    <_Flow_SignoffStatus xmlns="aaeda9fc-c6ac-4b9e-9a37-da53e28088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20" ma:contentTypeDescription="Create a new document." ma:contentTypeScope="" ma:versionID="21681ed1dd93ffdce738acbb94f9c48e">
  <xsd:schema xmlns:xsd="http://www.w3.org/2001/XMLSchema" xmlns:xs="http://www.w3.org/2001/XMLSchema" xmlns:p="http://schemas.microsoft.com/office/2006/metadata/properties" xmlns:ns1="http://schemas.microsoft.com/sharepoint/v3" xmlns:ns2="aaeda9fc-c6ac-4b9e-9a37-da53e28088c5" xmlns:ns3="c9561136-42d9-462c-b55a-1df41b1554ca" targetNamespace="http://schemas.microsoft.com/office/2006/metadata/properties" ma:root="true" ma:fieldsID="8d2be643b21357c4e1bf89eea7b103da" ns1:_="" ns2:_="" ns3:_="">
    <xsd:import namespace="http://schemas.microsoft.com/sharepoint/v3"/>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FAA838-99D6-4A0C-BCE7-67BB1BB82632}">
  <ds:schemaRefs>
    <ds:schemaRef ds:uri="http://schemas.microsoft.com/office/2006/metadata/properties"/>
    <ds:schemaRef ds:uri="http://schemas.microsoft.com/office/infopath/2007/PartnerControls"/>
    <ds:schemaRef ds:uri="aaeda9fc-c6ac-4b9e-9a37-da53e28088c5"/>
    <ds:schemaRef ds:uri="c9561136-42d9-462c-b55a-1df41b1554ca"/>
    <ds:schemaRef ds:uri="http://schemas.microsoft.com/sharepoint/v3"/>
  </ds:schemaRefs>
</ds:datastoreItem>
</file>

<file path=customXml/itemProps2.xml><?xml version="1.0" encoding="utf-8"?>
<ds:datastoreItem xmlns:ds="http://schemas.openxmlformats.org/officeDocument/2006/customXml" ds:itemID="{9D27B484-99E1-4F98-9D26-8E4FA1A6441F}">
  <ds:schemaRefs>
    <ds:schemaRef ds:uri="http://schemas.microsoft.com/sharepoint/v3/contenttype/forms"/>
  </ds:schemaRefs>
</ds:datastoreItem>
</file>

<file path=customXml/itemProps3.xml><?xml version="1.0" encoding="utf-8"?>
<ds:datastoreItem xmlns:ds="http://schemas.openxmlformats.org/officeDocument/2006/customXml" ds:itemID="{5692E78E-3168-4E51-A226-DBB79BF61241}">
  <ds:schemaRefs>
    <ds:schemaRef ds:uri="http://schemas.openxmlformats.org/officeDocument/2006/bibliography"/>
  </ds:schemaRefs>
</ds:datastoreItem>
</file>

<file path=customXml/itemProps4.xml><?xml version="1.0" encoding="utf-8"?>
<ds:datastoreItem xmlns:ds="http://schemas.openxmlformats.org/officeDocument/2006/customXml" ds:itemID="{7F8F0186-F3D8-4BA9-B6C1-ACB2248222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669</Words>
  <Characters>951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омингэрэл Даваадорж</dc:creator>
  <cp:keywords/>
  <dc:description/>
  <cp:lastModifiedBy>Macintosh</cp:lastModifiedBy>
  <cp:revision>2</cp:revision>
  <cp:lastPrinted>2022-12-30T02:39:00Z</cp:lastPrinted>
  <dcterms:created xsi:type="dcterms:W3CDTF">2026-07-06T03:38:00Z</dcterms:created>
  <dcterms:modified xsi:type="dcterms:W3CDTF">2026-07-06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